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7DCFD1B9"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630CC0">
              <w:rPr>
                <w:rFonts w:ascii="Times New Roman" w:hAnsi="Times New Roman" w:cs="Times New Roman"/>
              </w:rPr>
              <w:t>07</w:t>
            </w:r>
            <w:r w:rsidR="00DA511F">
              <w:rPr>
                <w:rFonts w:ascii="Times New Roman" w:hAnsi="Times New Roman" w:cs="Times New Roman"/>
              </w:rPr>
              <w:t>/</w:t>
            </w:r>
            <w:r w:rsidR="00D4411A">
              <w:rPr>
                <w:rFonts w:ascii="Times New Roman" w:hAnsi="Times New Roman" w:cs="Times New Roman"/>
              </w:rPr>
              <w:t>1</w:t>
            </w:r>
            <w:r w:rsidR="00630CC0">
              <w:rPr>
                <w:rFonts w:ascii="Times New Roman" w:hAnsi="Times New Roman" w:cs="Times New Roman"/>
              </w:rPr>
              <w:t>1</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2F7A43FF"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630CC0">
              <w:rPr>
                <w:rFonts w:ascii="Times New Roman" w:hAnsi="Times New Roman" w:cs="Times New Roman"/>
              </w:rPr>
              <w:t>07</w:t>
            </w:r>
            <w:r w:rsidR="00C1202D">
              <w:rPr>
                <w:rFonts w:ascii="Times New Roman" w:hAnsi="Times New Roman" w:cs="Times New Roman"/>
              </w:rPr>
              <w:t>/</w:t>
            </w:r>
            <w:r w:rsidR="00630CC0">
              <w:rPr>
                <w:rFonts w:ascii="Times New Roman" w:hAnsi="Times New Roman" w:cs="Times New Roman"/>
              </w:rPr>
              <w:t>17</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2481E7F3" w14:textId="59330555" w:rsidR="00376388" w:rsidRDefault="008F3689" w:rsidP="00EE4518">
            <w:pPr>
              <w:rPr>
                <w:rFonts w:ascii="Times New Roman" w:hAnsi="Times New Roman" w:cs="Times New Roman"/>
              </w:rPr>
            </w:pPr>
            <w:r>
              <w:rPr>
                <w:rFonts w:ascii="Times New Roman" w:hAnsi="Times New Roman" w:cs="Times New Roman"/>
              </w:rPr>
              <w:t>Wendy Cash/LCC President &amp; Board Member/Jamestown Apartments;</w:t>
            </w:r>
          </w:p>
          <w:p w14:paraId="31CFCBBD" w14:textId="712EF185" w:rsidR="00C51A58" w:rsidRDefault="00C51A58" w:rsidP="00C51A58">
            <w:pPr>
              <w:rPr>
                <w:rFonts w:ascii="Times New Roman" w:hAnsi="Times New Roman" w:cs="Times New Roman"/>
              </w:rPr>
            </w:pPr>
            <w:r w:rsidRPr="00C51A58">
              <w:rPr>
                <w:rFonts w:ascii="Times New Roman" w:hAnsi="Times New Roman" w:cs="Times New Roman"/>
              </w:rPr>
              <w:t>Charlotte Moss/LCC Vice President</w:t>
            </w:r>
            <w:r w:rsidR="008F3689">
              <w:rPr>
                <w:rFonts w:ascii="Times New Roman" w:hAnsi="Times New Roman" w:cs="Times New Roman"/>
              </w:rPr>
              <w:t xml:space="preserve"> &amp; Board Member</w:t>
            </w:r>
            <w:r w:rsidRPr="00C51A58">
              <w:rPr>
                <w:rFonts w:ascii="Times New Roman" w:hAnsi="Times New Roman" w:cs="Times New Roman"/>
              </w:rPr>
              <w:t>/Turning Point Domestic Violence;</w:t>
            </w:r>
          </w:p>
          <w:p w14:paraId="520D077F"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Becky Bujwid/LCC Treasurer &amp; Board Member/Centerstone; </w:t>
            </w:r>
          </w:p>
          <w:p w14:paraId="32D3EE8C" w14:textId="6041A969"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26189560"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Dustin Vice/ LCC Board Member/Anchor House; </w:t>
            </w:r>
          </w:p>
          <w:p w14:paraId="338BC599" w14:textId="27EEC471" w:rsidR="001B2F20" w:rsidRDefault="001B2F20" w:rsidP="00C51A58">
            <w:pPr>
              <w:rPr>
                <w:rFonts w:ascii="Times New Roman" w:hAnsi="Times New Roman" w:cs="Times New Roman"/>
              </w:rPr>
            </w:pPr>
            <w:r w:rsidRPr="001B2F20">
              <w:rPr>
                <w:rFonts w:ascii="Times New Roman" w:hAnsi="Times New Roman" w:cs="Times New Roman"/>
              </w:rPr>
              <w:t>Teresea Higham/ LCC Board Member/New Beginnings Recovery Ctr./Recovery First; Corp.;</w:t>
            </w:r>
          </w:p>
          <w:p w14:paraId="316034D5" w14:textId="008F4670" w:rsidR="005A1733" w:rsidRDefault="005A1733" w:rsidP="00C51A58">
            <w:pPr>
              <w:rPr>
                <w:rFonts w:ascii="Times New Roman" w:hAnsi="Times New Roman" w:cs="Times New Roman"/>
              </w:rPr>
            </w:pPr>
            <w:r w:rsidRPr="005A1733">
              <w:rPr>
                <w:rFonts w:ascii="Times New Roman" w:hAnsi="Times New Roman" w:cs="Times New Roman"/>
              </w:rPr>
              <w:t>Darlene Kilburn, NP/Schneck Pain Center;</w:t>
            </w:r>
          </w:p>
          <w:p w14:paraId="456A69F6" w14:textId="30273F0A" w:rsidR="008F3689" w:rsidRDefault="008F3689" w:rsidP="00C51A58">
            <w:pPr>
              <w:rPr>
                <w:rFonts w:ascii="Times New Roman" w:hAnsi="Times New Roman" w:cs="Times New Roman"/>
              </w:rPr>
            </w:pPr>
            <w:r w:rsidRPr="008F3689">
              <w:rPr>
                <w:rFonts w:ascii="Times New Roman" w:hAnsi="Times New Roman" w:cs="Times New Roman"/>
              </w:rPr>
              <w:t>Carla Wright/Schneck Medical Center;</w:t>
            </w:r>
          </w:p>
          <w:p w14:paraId="03FD03D3" w14:textId="70D9B617" w:rsidR="00C51A58" w:rsidRPr="00C51A58" w:rsidRDefault="00C51A58" w:rsidP="00C51A58">
            <w:pPr>
              <w:rPr>
                <w:rFonts w:ascii="Times New Roman" w:hAnsi="Times New Roman" w:cs="Times New Roman"/>
              </w:rPr>
            </w:pPr>
            <w:r w:rsidRPr="00C51A58">
              <w:rPr>
                <w:rFonts w:ascii="Times New Roman" w:hAnsi="Times New Roman" w:cs="Times New Roman"/>
              </w:rPr>
              <w:t>Myra Mellencamp/Jamestown Apts.;</w:t>
            </w:r>
          </w:p>
          <w:p w14:paraId="64B4ED8E" w14:textId="77777777" w:rsidR="00C51A58" w:rsidRDefault="00C51A58" w:rsidP="00C51A58">
            <w:pPr>
              <w:rPr>
                <w:rFonts w:ascii="Times New Roman" w:hAnsi="Times New Roman" w:cs="Times New Roman"/>
              </w:rPr>
            </w:pPr>
            <w:r w:rsidRPr="00C51A58">
              <w:rPr>
                <w:rFonts w:ascii="Times New Roman" w:hAnsi="Times New Roman" w:cs="Times New Roman"/>
              </w:rPr>
              <w:t>Greg Prange/Seymour High School;</w:t>
            </w:r>
          </w:p>
          <w:p w14:paraId="6583E15B" w14:textId="679D913F" w:rsidR="00ED2A6A" w:rsidRPr="00C51A58" w:rsidRDefault="00ED2A6A" w:rsidP="00C51A58">
            <w:pPr>
              <w:rPr>
                <w:rFonts w:ascii="Times New Roman" w:hAnsi="Times New Roman" w:cs="Times New Roman"/>
              </w:rPr>
            </w:pPr>
            <w:r w:rsidRPr="00ED2A6A">
              <w:rPr>
                <w:rFonts w:ascii="Times New Roman" w:hAnsi="Times New Roman" w:cs="Times New Roman"/>
              </w:rPr>
              <w:t>Dustin Steward/Sheriff’s Dept.;</w:t>
            </w:r>
          </w:p>
          <w:p w14:paraId="43DC4D05" w14:textId="26812427" w:rsidR="00C51A58" w:rsidRDefault="00ED2A6A" w:rsidP="00C51A58">
            <w:pPr>
              <w:rPr>
                <w:rFonts w:ascii="Times New Roman" w:hAnsi="Times New Roman" w:cs="Times New Roman"/>
              </w:rPr>
            </w:pPr>
            <w:r>
              <w:rPr>
                <w:rFonts w:ascii="Times New Roman" w:hAnsi="Times New Roman" w:cs="Times New Roman"/>
              </w:rPr>
              <w:t>Adam Surface</w:t>
            </w:r>
            <w:r w:rsidR="00A7491E">
              <w:rPr>
                <w:rFonts w:ascii="Times New Roman" w:hAnsi="Times New Roman" w:cs="Times New Roman"/>
              </w:rPr>
              <w:t>/</w:t>
            </w:r>
            <w:r w:rsidR="00C51A58">
              <w:rPr>
                <w:rFonts w:ascii="Times New Roman" w:hAnsi="Times New Roman" w:cs="Times New Roman"/>
              </w:rPr>
              <w:t>Seymour Police Department</w:t>
            </w:r>
            <w:r w:rsidR="00AE580A">
              <w:rPr>
                <w:rFonts w:ascii="Times New Roman" w:hAnsi="Times New Roman" w:cs="Times New Roman"/>
              </w:rPr>
              <w:t>;</w:t>
            </w:r>
          </w:p>
          <w:p w14:paraId="3C7EDF48" w14:textId="19DE0EE0" w:rsidR="00ED2A6A" w:rsidRDefault="00ED2A6A" w:rsidP="00C51A58">
            <w:pPr>
              <w:rPr>
                <w:rFonts w:ascii="Times New Roman" w:hAnsi="Times New Roman" w:cs="Times New Roman"/>
              </w:rPr>
            </w:pPr>
            <w:r w:rsidRPr="00ED2A6A">
              <w:rPr>
                <w:rFonts w:ascii="Times New Roman" w:hAnsi="Times New Roman" w:cs="Times New Roman"/>
              </w:rPr>
              <w:t>AmyMarie Travis/Superior Court II Judge</w:t>
            </w:r>
            <w:r w:rsidR="00FA570F">
              <w:rPr>
                <w:rFonts w:ascii="Times New Roman" w:hAnsi="Times New Roman" w:cs="Times New Roman"/>
              </w:rPr>
              <w:t>;</w:t>
            </w:r>
          </w:p>
          <w:p w14:paraId="1AEAF9F9" w14:textId="67753658" w:rsidR="00ED2A6A" w:rsidRDefault="00ED2A6A" w:rsidP="00C51A58">
            <w:pPr>
              <w:rPr>
                <w:rFonts w:ascii="Times New Roman" w:hAnsi="Times New Roman" w:cs="Times New Roman"/>
              </w:rPr>
            </w:pPr>
            <w:r w:rsidRPr="00ED2A6A">
              <w:rPr>
                <w:rFonts w:ascii="Times New Roman" w:hAnsi="Times New Roman" w:cs="Times New Roman"/>
              </w:rPr>
              <w:t>Darren Cain/Girls Inc.</w:t>
            </w:r>
            <w:r w:rsidR="00FA570F">
              <w:rPr>
                <w:rFonts w:ascii="Times New Roman" w:hAnsi="Times New Roman" w:cs="Times New Roman"/>
              </w:rPr>
              <w:t>;</w:t>
            </w:r>
          </w:p>
          <w:p w14:paraId="463DFAB8" w14:textId="13ED636E" w:rsidR="00FA570F" w:rsidRDefault="00FA570F" w:rsidP="00C51A58">
            <w:pPr>
              <w:rPr>
                <w:rFonts w:ascii="Times New Roman" w:hAnsi="Times New Roman" w:cs="Times New Roman"/>
              </w:rPr>
            </w:pPr>
            <w:r>
              <w:rPr>
                <w:rFonts w:ascii="Times New Roman" w:hAnsi="Times New Roman" w:cs="Times New Roman"/>
              </w:rPr>
              <w:t>Rachel Hickman/RCO;</w:t>
            </w:r>
          </w:p>
          <w:p w14:paraId="51D4F6AC" w14:textId="1610B435" w:rsidR="00FA570F" w:rsidRDefault="00FA570F" w:rsidP="00C51A58">
            <w:pPr>
              <w:rPr>
                <w:rFonts w:ascii="Times New Roman" w:hAnsi="Times New Roman" w:cs="Times New Roman"/>
              </w:rPr>
            </w:pPr>
            <w:r>
              <w:rPr>
                <w:rFonts w:ascii="Times New Roman" w:hAnsi="Times New Roman" w:cs="Times New Roman"/>
              </w:rPr>
              <w:t>Sara Bowling/Schneck Medical Center &amp; The Alley;</w:t>
            </w:r>
          </w:p>
          <w:p w14:paraId="3011AEA9" w14:textId="3E27E0E1" w:rsidR="00ED2A6A" w:rsidRDefault="00ED2A6A" w:rsidP="00C51A58">
            <w:pPr>
              <w:rPr>
                <w:rFonts w:ascii="Times New Roman" w:hAnsi="Times New Roman" w:cs="Times New Roman"/>
              </w:rPr>
            </w:pPr>
            <w:r w:rsidRPr="00ED2A6A">
              <w:rPr>
                <w:rFonts w:ascii="Times New Roman" w:hAnsi="Times New Roman" w:cs="Times New Roman"/>
              </w:rPr>
              <w:t>Beth White/Jackson County resident;</w:t>
            </w:r>
          </w:p>
          <w:p w14:paraId="03F98507" w14:textId="43EE5375" w:rsidR="00C51A58" w:rsidRDefault="00C51A58" w:rsidP="00C51A58">
            <w:pPr>
              <w:rPr>
                <w:rFonts w:ascii="Times New Roman" w:hAnsi="Times New Roman" w:cs="Times New Roman"/>
              </w:rPr>
            </w:pPr>
            <w:r w:rsidRPr="00C51A58">
              <w:rPr>
                <w:rFonts w:ascii="Times New Roman" w:hAnsi="Times New Roman" w:cs="Times New Roman"/>
              </w:rPr>
              <w:t>Tyler Henkle/</w:t>
            </w:r>
            <w:r w:rsidR="001B65B6">
              <w:rPr>
                <w:rFonts w:ascii="Times New Roman" w:hAnsi="Times New Roman" w:cs="Times New Roman"/>
              </w:rPr>
              <w:t>Concerned citizen;</w:t>
            </w:r>
          </w:p>
          <w:p w14:paraId="30A80907" w14:textId="7E999D74" w:rsidR="001B65B6" w:rsidRDefault="001B65B6" w:rsidP="00C51A58">
            <w:pPr>
              <w:rPr>
                <w:rFonts w:ascii="Times New Roman" w:hAnsi="Times New Roman" w:cs="Times New Roman"/>
              </w:rPr>
            </w:pPr>
            <w:r w:rsidRPr="001B65B6">
              <w:rPr>
                <w:rFonts w:ascii="Times New Roman" w:hAnsi="Times New Roman" w:cs="Times New Roman"/>
              </w:rPr>
              <w:t>Lin Montgomery/JC Health Dept./Assistant Coalition Director;</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522F38E8" w14:textId="01A909F4" w:rsidR="007004B1" w:rsidRPr="0062233E" w:rsidRDefault="00AE580A" w:rsidP="00C21EA8">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5A1733" w:rsidRPr="005A1733">
              <w:rPr>
                <w:rFonts w:ascii="Times New Roman" w:hAnsi="Times New Roman" w:cs="Times New Roman"/>
              </w:rPr>
              <w:t>Zach Elliott/LCC Board Member;</w:t>
            </w:r>
            <w:r w:rsidR="00875B60">
              <w:rPr>
                <w:rFonts w:ascii="Times New Roman" w:hAnsi="Times New Roman" w:cs="Times New Roman"/>
              </w:rPr>
              <w:t xml:space="preserve"> </w:t>
            </w:r>
            <w:r w:rsidR="00ED2A6A" w:rsidRPr="00ED2A6A">
              <w:rPr>
                <w:rFonts w:ascii="Times New Roman" w:hAnsi="Times New Roman" w:cs="Times New Roman"/>
              </w:rPr>
              <w:t>Tara Hetterich /JC Alcohol &amp; Drug Court Services;</w:t>
            </w:r>
            <w:r w:rsidR="00ED2A6A">
              <w:rPr>
                <w:rFonts w:ascii="Times New Roman" w:hAnsi="Times New Roman" w:cs="Times New Roman"/>
              </w:rPr>
              <w:t xml:space="preserve"> </w:t>
            </w:r>
            <w:r w:rsidR="00A7491E" w:rsidRPr="00A7491E">
              <w:rPr>
                <w:rFonts w:ascii="Times New Roman" w:hAnsi="Times New Roman" w:cs="Times New Roman"/>
              </w:rPr>
              <w:t>C.J. Foster/Seymour Police Department;</w:t>
            </w:r>
            <w:r w:rsidR="00A7491E">
              <w:rPr>
                <w:rFonts w:ascii="Times New Roman" w:hAnsi="Times New Roman" w:cs="Times New Roman"/>
              </w:rPr>
              <w:t xml:space="preserve"> </w:t>
            </w:r>
            <w:r w:rsidR="00D4411A" w:rsidRPr="00D4411A">
              <w:rPr>
                <w:rFonts w:ascii="Times New Roman" w:hAnsi="Times New Roman" w:cs="Times New Roman"/>
              </w:rPr>
              <w:t>Carrie Tormoehlen/Jackson County Probation;</w:t>
            </w:r>
            <w:r w:rsidR="00FA570F">
              <w:rPr>
                <w:rFonts w:ascii="Times New Roman" w:hAnsi="Times New Roman" w:cs="Times New Roman"/>
              </w:rPr>
              <w:t xml:space="preserve"> </w:t>
            </w:r>
            <w:r w:rsidR="00FA570F" w:rsidRPr="00FA570F">
              <w:rPr>
                <w:rFonts w:ascii="Times New Roman" w:hAnsi="Times New Roman" w:cs="Times New Roman"/>
              </w:rPr>
              <w:t>Lindsay Sarver/Schneck Healthy Jackson County</w:t>
            </w:r>
            <w:r w:rsidR="00FA570F">
              <w:rPr>
                <w:rFonts w:ascii="Times New Roman" w:hAnsi="Times New Roman" w:cs="Times New Roman"/>
              </w:rPr>
              <w:t xml:space="preserve">; </w:t>
            </w:r>
            <w:r w:rsidR="00D4411A" w:rsidRPr="00D4411A">
              <w:rPr>
                <w:rFonts w:ascii="Times New Roman" w:hAnsi="Times New Roman" w:cs="Times New Roman"/>
              </w:rPr>
              <w:t>Doug McClure/Brownstown Central Community School Corp.;</w:t>
            </w:r>
            <w:r w:rsidR="00D4411A">
              <w:rPr>
                <w:rFonts w:ascii="Times New Roman" w:hAnsi="Times New Roman" w:cs="Times New Roman"/>
              </w:rPr>
              <w:t xml:space="preserve"> </w:t>
            </w:r>
            <w:r w:rsidR="00A7491E" w:rsidRPr="00A7491E">
              <w:rPr>
                <w:rFonts w:ascii="Times New Roman" w:hAnsi="Times New Roman" w:cs="Times New Roman"/>
              </w:rPr>
              <w:t>Alma Hobson/Firefly Children and Family Alliance;</w:t>
            </w:r>
            <w:r w:rsidR="00A7491E">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Dawn Goodman-Martin/Jackson Jennings Community Corrections; Brittany Drawbaugh/Centerstone; Ashley Cacares/United Way/Covering Kids &amp; Families in Indiana; Linda Hershman/Children’s Bureau; John Cord/St Ambrose Church; Angel Armstrong/United Methodist Church; Karen Layman/Schneck Medical Center; Kayla Cirillo</w:t>
            </w:r>
            <w:r w:rsidR="001B65B6">
              <w:rPr>
                <w:rFonts w:ascii="Times New Roman" w:hAnsi="Times New Roman" w:cs="Times New Roman"/>
              </w:rPr>
              <w:t xml:space="preserve"> &amp; JoAnne Delisle</w:t>
            </w:r>
            <w:r w:rsidR="00C51A58" w:rsidRPr="00C51A58">
              <w:rPr>
                <w:rFonts w:ascii="Times New Roman" w:hAnsi="Times New Roman" w:cs="Times New Roman"/>
              </w:rPr>
              <w:t>/Groups Recover Together of Seymour; Leah Bernauer, Supervisor/Jackson Co. Child Services; Beth Petty &amp; Karen Cole/Centerstone Healthy Start;  Debra Pettay /Schneck Medical Center Lab; Jeremy Helmsing/Seymour Police Dept.; Keith Williams, SRO/JC Sheriff’s Dept.; Mike Higham/Recovery First Corp.; Tara Hatfield/Qsource.</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EE4518">
        <w:tc>
          <w:tcPr>
            <w:tcW w:w="9350" w:type="dxa"/>
          </w:tcPr>
          <w:p w14:paraId="66999A77" w14:textId="30F6A064" w:rsidR="00630CC0" w:rsidRPr="00630CC0" w:rsidRDefault="00630CC0" w:rsidP="00D4411A">
            <w:pPr>
              <w:rPr>
                <w:rFonts w:ascii="Times New Roman" w:hAnsi="Times New Roman" w:cs="Times New Roman"/>
              </w:rPr>
            </w:pPr>
            <w:r w:rsidRPr="00630CC0">
              <w:rPr>
                <w:rFonts w:ascii="Times New Roman" w:hAnsi="Times New Roman" w:cs="Times New Roman"/>
              </w:rPr>
              <w:lastRenderedPageBreak/>
              <w:t>Meeting was called to order by Wendy, Cash, President at 1603, AmyMarie Travis made the motion to approve June minutes, Darlene Kilburn seconded.</w:t>
            </w:r>
          </w:p>
          <w:p w14:paraId="13685A6E" w14:textId="2DC7C1E4"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Financial Report</w:t>
            </w:r>
          </w:p>
          <w:p w14:paraId="35D90575" w14:textId="0E38BD4F" w:rsidR="00D4411A" w:rsidRDefault="00F51E31" w:rsidP="00D4411A">
            <w:pPr>
              <w:rPr>
                <w:rFonts w:ascii="Times New Roman" w:hAnsi="Times New Roman" w:cs="Times New Roman"/>
              </w:rPr>
            </w:pPr>
            <w:r w:rsidRPr="00F51E31">
              <w:rPr>
                <w:rFonts w:ascii="Times New Roman" w:hAnsi="Times New Roman" w:cs="Times New Roman"/>
              </w:rPr>
              <w:t xml:space="preserve">Becky Bujwid, Treasurer, reported a </w:t>
            </w:r>
            <w:r>
              <w:rPr>
                <w:rFonts w:ascii="Times New Roman" w:hAnsi="Times New Roman" w:cs="Times New Roman"/>
              </w:rPr>
              <w:t>prior</w:t>
            </w:r>
            <w:r w:rsidRPr="00F51E31">
              <w:rPr>
                <w:rFonts w:ascii="Times New Roman" w:hAnsi="Times New Roman" w:cs="Times New Roman"/>
              </w:rPr>
              <w:t xml:space="preserve"> balance of $5,451.96, subtracted Brenda’s </w:t>
            </w:r>
            <w:r>
              <w:rPr>
                <w:rFonts w:ascii="Times New Roman" w:hAnsi="Times New Roman" w:cs="Times New Roman"/>
              </w:rPr>
              <w:t>stipend</w:t>
            </w:r>
            <w:r w:rsidRPr="00F51E31">
              <w:rPr>
                <w:rFonts w:ascii="Times New Roman" w:hAnsi="Times New Roman" w:cs="Times New Roman"/>
              </w:rPr>
              <w:t xml:space="preserve"> and Lin’s </w:t>
            </w:r>
            <w:r>
              <w:rPr>
                <w:rFonts w:ascii="Times New Roman" w:hAnsi="Times New Roman" w:cs="Times New Roman"/>
              </w:rPr>
              <w:t>stipend</w:t>
            </w:r>
            <w:r w:rsidRPr="00F51E31">
              <w:rPr>
                <w:rFonts w:ascii="Times New Roman" w:hAnsi="Times New Roman" w:cs="Times New Roman"/>
              </w:rPr>
              <w:t xml:space="preserve">, which left a balance of $4,201.96. Brenda asked </w:t>
            </w:r>
            <w:r>
              <w:rPr>
                <w:rFonts w:ascii="Times New Roman" w:hAnsi="Times New Roman" w:cs="Times New Roman"/>
              </w:rPr>
              <w:t>for</w:t>
            </w:r>
            <w:r w:rsidRPr="00F51E31">
              <w:rPr>
                <w:rFonts w:ascii="Times New Roman" w:hAnsi="Times New Roman" w:cs="Times New Roman"/>
              </w:rPr>
              <w:t xml:space="preserve"> a budget for the website</w:t>
            </w:r>
            <w:r>
              <w:rPr>
                <w:rFonts w:ascii="Times New Roman" w:hAnsi="Times New Roman" w:cs="Times New Roman"/>
              </w:rPr>
              <w:t>.</w:t>
            </w:r>
            <w:r w:rsidRPr="00F51E31">
              <w:rPr>
                <w:rFonts w:ascii="Times New Roman" w:hAnsi="Times New Roman" w:cs="Times New Roman"/>
              </w:rPr>
              <w:t xml:space="preserve"> Becky said </w:t>
            </w:r>
            <w:r>
              <w:rPr>
                <w:rFonts w:ascii="Times New Roman" w:hAnsi="Times New Roman" w:cs="Times New Roman"/>
              </w:rPr>
              <w:t>she was unsure and will check her records to follow-up with</w:t>
            </w:r>
            <w:r w:rsidRPr="00F51E31">
              <w:rPr>
                <w:rFonts w:ascii="Times New Roman" w:hAnsi="Times New Roman" w:cs="Times New Roman"/>
              </w:rPr>
              <w:t xml:space="preserve"> Brenda.</w:t>
            </w:r>
          </w:p>
          <w:p w14:paraId="254A0E7D" w14:textId="77777777" w:rsidR="00F51E31" w:rsidRPr="00D4411A" w:rsidRDefault="00F51E31" w:rsidP="00D4411A">
            <w:pPr>
              <w:rPr>
                <w:rFonts w:ascii="Times New Roman" w:hAnsi="Times New Roman" w:cs="Times New Roman"/>
              </w:rPr>
            </w:pPr>
          </w:p>
          <w:p w14:paraId="61B327BA" w14:textId="77777777"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Director Report</w:t>
            </w:r>
          </w:p>
          <w:p w14:paraId="1A75B7EB" w14:textId="1BD119A9" w:rsidR="00D4411A" w:rsidRPr="00D4411A" w:rsidRDefault="00F51E31" w:rsidP="00D4411A">
            <w:pPr>
              <w:rPr>
                <w:rFonts w:ascii="Times New Roman" w:hAnsi="Times New Roman" w:cs="Times New Roman"/>
              </w:rPr>
            </w:pPr>
            <w:r w:rsidRPr="00F51E31">
              <w:rPr>
                <w:rFonts w:ascii="Times New Roman" w:hAnsi="Times New Roman" w:cs="Times New Roman"/>
              </w:rPr>
              <w:t xml:space="preserve">The e-signature process for </w:t>
            </w:r>
            <w:r>
              <w:rPr>
                <w:rFonts w:ascii="Times New Roman" w:hAnsi="Times New Roman" w:cs="Times New Roman"/>
              </w:rPr>
              <w:t>In</w:t>
            </w:r>
            <w:r w:rsidRPr="00F51E31">
              <w:rPr>
                <w:rFonts w:ascii="Times New Roman" w:hAnsi="Times New Roman" w:cs="Times New Roman"/>
              </w:rPr>
              <w:t>te</w:t>
            </w:r>
            <w:r>
              <w:rPr>
                <w:rFonts w:ascii="Times New Roman" w:hAnsi="Times New Roman" w:cs="Times New Roman"/>
              </w:rPr>
              <w:t>llig</w:t>
            </w:r>
            <w:r w:rsidRPr="00F51E31">
              <w:rPr>
                <w:rFonts w:ascii="Times New Roman" w:hAnsi="Times New Roman" w:cs="Times New Roman"/>
              </w:rPr>
              <w:t xml:space="preserve">rants was completed. Everything was finalized. She edited and reviewed minutes, gave suggestions to the IOAD committee, reviewed the JCB statement and made sure it coincides with reporting. She was working on </w:t>
            </w:r>
            <w:r>
              <w:rPr>
                <w:rFonts w:ascii="Times New Roman" w:hAnsi="Times New Roman" w:cs="Times New Roman"/>
              </w:rPr>
              <w:t xml:space="preserve">finalizing records for the </w:t>
            </w:r>
            <w:r w:rsidRPr="00F51E31">
              <w:rPr>
                <w:rFonts w:ascii="Times New Roman" w:hAnsi="Times New Roman" w:cs="Times New Roman"/>
              </w:rPr>
              <w:t>2022 grants today</w:t>
            </w:r>
            <w:r>
              <w:rPr>
                <w:rFonts w:ascii="Times New Roman" w:hAnsi="Times New Roman" w:cs="Times New Roman"/>
              </w:rPr>
              <w:t xml:space="preserve">.  2023 grants have not been awarded, so </w:t>
            </w:r>
            <w:r w:rsidRPr="00F51E31">
              <w:rPr>
                <w:rFonts w:ascii="Times New Roman" w:hAnsi="Times New Roman" w:cs="Times New Roman"/>
              </w:rPr>
              <w:t xml:space="preserve">no money has been received </w:t>
            </w:r>
            <w:r>
              <w:rPr>
                <w:rFonts w:ascii="Times New Roman" w:hAnsi="Times New Roman" w:cs="Times New Roman"/>
              </w:rPr>
              <w:t>by anyone who submitted a 2023 grant application.</w:t>
            </w:r>
            <w:r w:rsidRPr="00F51E31">
              <w:rPr>
                <w:rFonts w:ascii="Times New Roman" w:hAnsi="Times New Roman" w:cs="Times New Roman"/>
              </w:rPr>
              <w:t xml:space="preserve"> </w:t>
            </w:r>
            <w:r>
              <w:rPr>
                <w:rFonts w:ascii="Times New Roman" w:hAnsi="Times New Roman" w:cs="Times New Roman"/>
              </w:rPr>
              <w:t xml:space="preserve"> Brenda will</w:t>
            </w:r>
            <w:r w:rsidRPr="00F51E31">
              <w:rPr>
                <w:rFonts w:ascii="Times New Roman" w:hAnsi="Times New Roman" w:cs="Times New Roman"/>
              </w:rPr>
              <w:t xml:space="preserve"> submit the </w:t>
            </w:r>
            <w:r>
              <w:rPr>
                <w:rFonts w:ascii="Times New Roman" w:hAnsi="Times New Roman" w:cs="Times New Roman"/>
              </w:rPr>
              <w:t xml:space="preserve">LCC’s </w:t>
            </w:r>
            <w:r w:rsidRPr="00F51E31">
              <w:rPr>
                <w:rFonts w:ascii="Times New Roman" w:hAnsi="Times New Roman" w:cs="Times New Roman"/>
              </w:rPr>
              <w:t>quarterly report</w:t>
            </w:r>
            <w:r>
              <w:rPr>
                <w:rFonts w:ascii="Times New Roman" w:hAnsi="Times New Roman" w:cs="Times New Roman"/>
              </w:rPr>
              <w:t xml:space="preserve"> accordingly</w:t>
            </w:r>
            <w:r w:rsidRPr="00F51E31">
              <w:rPr>
                <w:rFonts w:ascii="Times New Roman" w:hAnsi="Times New Roman" w:cs="Times New Roman"/>
              </w:rPr>
              <w:t>. She’s been identifying barriers to getting grants initiated and fitting the comp plan with the needs of the county. She wanted to remind everyone to keep in mind to make sure what you are reporting on addresses the problem statements and goals in the C</w:t>
            </w:r>
            <w:r>
              <w:rPr>
                <w:rFonts w:ascii="Times New Roman" w:hAnsi="Times New Roman" w:cs="Times New Roman"/>
              </w:rPr>
              <w:t>omprehensive Community Plan.</w:t>
            </w:r>
          </w:p>
          <w:p w14:paraId="311D6CE4" w14:textId="77777777" w:rsidR="00D4411A" w:rsidRPr="00D4411A" w:rsidRDefault="00D4411A" w:rsidP="00D4411A">
            <w:pPr>
              <w:rPr>
                <w:rFonts w:ascii="Times New Roman" w:hAnsi="Times New Roman" w:cs="Times New Roman"/>
              </w:rPr>
            </w:pPr>
          </w:p>
          <w:p w14:paraId="50E73B59" w14:textId="77777777"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Coalition Assistant Report</w:t>
            </w:r>
          </w:p>
          <w:p w14:paraId="173233E7" w14:textId="10C84EA2" w:rsidR="00D4411A" w:rsidRDefault="00F51E31" w:rsidP="00D4411A">
            <w:pPr>
              <w:rPr>
                <w:rFonts w:ascii="Times New Roman" w:hAnsi="Times New Roman" w:cs="Times New Roman"/>
              </w:rPr>
            </w:pPr>
            <w:r w:rsidRPr="00F51E31">
              <w:rPr>
                <w:rFonts w:ascii="Times New Roman" w:hAnsi="Times New Roman" w:cs="Times New Roman"/>
              </w:rPr>
              <w:t>Lin prepared a spreadsheet of</w:t>
            </w:r>
            <w:r>
              <w:rPr>
                <w:rFonts w:ascii="Times New Roman" w:hAnsi="Times New Roman" w:cs="Times New Roman"/>
              </w:rPr>
              <w:t xml:space="preserve"> 2023 grant</w:t>
            </w:r>
            <w:r w:rsidRPr="00F51E31">
              <w:rPr>
                <w:rFonts w:ascii="Times New Roman" w:hAnsi="Times New Roman" w:cs="Times New Roman"/>
              </w:rPr>
              <w:t xml:space="preserve"> requests and submitted it to commissioners. They found an error so the reward letters that were received are not accurate. She will re-present the spreadsheet to </w:t>
            </w:r>
            <w:r>
              <w:rPr>
                <w:rFonts w:ascii="Times New Roman" w:hAnsi="Times New Roman" w:cs="Times New Roman"/>
              </w:rPr>
              <w:t>C</w:t>
            </w:r>
            <w:r w:rsidRPr="00F51E31">
              <w:rPr>
                <w:rFonts w:ascii="Times New Roman" w:hAnsi="Times New Roman" w:cs="Times New Roman"/>
              </w:rPr>
              <w:t xml:space="preserve">ommissioners Tuesday, July 18th, resending all award letters out Tuesday. In order to receive your money granted, recipients will need to bring their award letter with them to the auditor’s office. Please use the coalition email with any questions </w:t>
            </w:r>
            <w:hyperlink r:id="rId9" w:history="1">
              <w:r w:rsidRPr="00E53F05">
                <w:rPr>
                  <w:rStyle w:val="Hyperlink"/>
                  <w:rFonts w:ascii="Times New Roman" w:hAnsi="Times New Roman" w:cs="Times New Roman"/>
                </w:rPr>
                <w:t>jackdfc36@gmail.com</w:t>
              </w:r>
            </w:hyperlink>
            <w:r>
              <w:rPr>
                <w:rFonts w:ascii="Times New Roman" w:hAnsi="Times New Roman" w:cs="Times New Roman"/>
              </w:rPr>
              <w:t xml:space="preserve"> </w:t>
            </w:r>
            <w:r w:rsidRPr="00F51E31">
              <w:rPr>
                <w:rFonts w:ascii="Times New Roman" w:hAnsi="Times New Roman" w:cs="Times New Roman"/>
              </w:rPr>
              <w:t xml:space="preserve">. </w:t>
            </w:r>
            <w:r>
              <w:rPr>
                <w:rFonts w:ascii="Times New Roman" w:hAnsi="Times New Roman" w:cs="Times New Roman"/>
              </w:rPr>
              <w:t>N</w:t>
            </w:r>
            <w:r w:rsidRPr="00F51E31">
              <w:rPr>
                <w:rFonts w:ascii="Times New Roman" w:hAnsi="Times New Roman" w:cs="Times New Roman"/>
              </w:rPr>
              <w:t xml:space="preserve">ot everyone was fully funded. The grant review committee reviewed items and items not aligned with the CCP were denied. Some of the recipients said they never received the original email. AmyMarie suggested sending an email to </w:t>
            </w:r>
            <w:hyperlink r:id="rId10" w:history="1">
              <w:r w:rsidRPr="00E53F05">
                <w:rPr>
                  <w:rStyle w:val="Hyperlink"/>
                  <w:rFonts w:ascii="Times New Roman" w:hAnsi="Times New Roman" w:cs="Times New Roman"/>
                </w:rPr>
                <w:t>jackdfc36@gmail.com</w:t>
              </w:r>
            </w:hyperlink>
            <w:r>
              <w:rPr>
                <w:rFonts w:ascii="Times New Roman" w:hAnsi="Times New Roman" w:cs="Times New Roman"/>
              </w:rPr>
              <w:t xml:space="preserve"> </w:t>
            </w:r>
            <w:r w:rsidRPr="00F51E31">
              <w:rPr>
                <w:rFonts w:ascii="Times New Roman" w:hAnsi="Times New Roman" w:cs="Times New Roman"/>
              </w:rPr>
              <w:t xml:space="preserve">to open communication. Lin reminded everyone, not all grants awarded will be changed, </w:t>
            </w:r>
            <w:r>
              <w:rPr>
                <w:rFonts w:ascii="Times New Roman" w:hAnsi="Times New Roman" w:cs="Times New Roman"/>
              </w:rPr>
              <w:t xml:space="preserve">but </w:t>
            </w:r>
            <w:r w:rsidRPr="00F51E31">
              <w:rPr>
                <w:rFonts w:ascii="Times New Roman" w:hAnsi="Times New Roman" w:cs="Times New Roman"/>
              </w:rPr>
              <w:t>some will.</w:t>
            </w:r>
          </w:p>
          <w:p w14:paraId="7D07EEB6" w14:textId="77777777" w:rsidR="00F51E31" w:rsidRPr="00D4411A" w:rsidRDefault="00F51E31" w:rsidP="00D4411A">
            <w:pPr>
              <w:rPr>
                <w:rFonts w:ascii="Times New Roman" w:hAnsi="Times New Roman" w:cs="Times New Roman"/>
              </w:rPr>
            </w:pPr>
          </w:p>
          <w:p w14:paraId="7BFDD88A" w14:textId="3019DBC8"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Health Observance Calendar</w:t>
            </w:r>
          </w:p>
          <w:p w14:paraId="61CDD8F4" w14:textId="523614B3" w:rsidR="00D4411A" w:rsidRDefault="00F51E31" w:rsidP="00D4411A">
            <w:pPr>
              <w:rPr>
                <w:rFonts w:ascii="Times New Roman" w:hAnsi="Times New Roman" w:cs="Times New Roman"/>
              </w:rPr>
            </w:pPr>
            <w:r w:rsidRPr="00F51E31">
              <w:rPr>
                <w:rFonts w:ascii="Times New Roman" w:hAnsi="Times New Roman" w:cs="Times New Roman"/>
              </w:rPr>
              <w:t>Prescription Drug Abuse Prevention Month</w:t>
            </w:r>
            <w:r>
              <w:rPr>
                <w:rFonts w:ascii="Times New Roman" w:hAnsi="Times New Roman" w:cs="Times New Roman"/>
              </w:rPr>
              <w:t xml:space="preserve"> - </w:t>
            </w:r>
            <w:r w:rsidRPr="00F51E31">
              <w:rPr>
                <w:rFonts w:ascii="Times New Roman" w:hAnsi="Times New Roman" w:cs="Times New Roman"/>
              </w:rPr>
              <w:t>Charlotte Moss said she’s tried to find information on this online and can’t find any info about Prescription Drug Abuse Prevention Month being in July</w:t>
            </w:r>
            <w:r>
              <w:rPr>
                <w:rFonts w:ascii="Times New Roman" w:hAnsi="Times New Roman" w:cs="Times New Roman"/>
              </w:rPr>
              <w:t xml:space="preserve"> this year.</w:t>
            </w:r>
          </w:p>
          <w:p w14:paraId="59D445CB" w14:textId="77777777" w:rsidR="00F51E31" w:rsidRPr="00D4411A" w:rsidRDefault="00F51E31" w:rsidP="00D4411A">
            <w:pPr>
              <w:rPr>
                <w:rFonts w:ascii="Times New Roman" w:hAnsi="Times New Roman" w:cs="Times New Roman"/>
              </w:rPr>
            </w:pPr>
          </w:p>
          <w:p w14:paraId="3108FDFB" w14:textId="77777777"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Old Business</w:t>
            </w:r>
          </w:p>
          <w:p w14:paraId="007E784F"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Brenda already touched on 2023 Grant Awards. Quarterly report due dates are: 7/1, 10/1, 1/1 and 4/15 </w:t>
            </w:r>
          </w:p>
          <w:p w14:paraId="51297289" w14:textId="27070F5C" w:rsidR="00D4411A" w:rsidRDefault="00AD26C0" w:rsidP="00AD26C0">
            <w:pPr>
              <w:rPr>
                <w:rFonts w:ascii="Times New Roman" w:hAnsi="Times New Roman" w:cs="Times New Roman"/>
              </w:rPr>
            </w:pPr>
            <w:r w:rsidRPr="00AD26C0">
              <w:rPr>
                <w:rFonts w:ascii="Times New Roman" w:hAnsi="Times New Roman" w:cs="Times New Roman"/>
              </w:rPr>
              <w:t>Lin will be doing those, please use coalition email. 10/1 is the next due date if you are receiving a grant. Year-end</w:t>
            </w:r>
            <w:r>
              <w:rPr>
                <w:rFonts w:ascii="Times New Roman" w:hAnsi="Times New Roman" w:cs="Times New Roman"/>
              </w:rPr>
              <w:t xml:space="preserve"> reports are</w:t>
            </w:r>
            <w:r w:rsidRPr="00AD26C0">
              <w:rPr>
                <w:rFonts w:ascii="Times New Roman" w:hAnsi="Times New Roman" w:cs="Times New Roman"/>
              </w:rPr>
              <w:t xml:space="preserve"> due by 4/15</w:t>
            </w:r>
            <w:r>
              <w:rPr>
                <w:rFonts w:ascii="Times New Roman" w:hAnsi="Times New Roman" w:cs="Times New Roman"/>
              </w:rPr>
              <w:t>/24.</w:t>
            </w:r>
          </w:p>
          <w:p w14:paraId="48911536" w14:textId="77777777" w:rsidR="00D4411A" w:rsidRDefault="00D4411A" w:rsidP="00D4411A">
            <w:pPr>
              <w:rPr>
                <w:rFonts w:ascii="Times New Roman" w:hAnsi="Times New Roman" w:cs="Times New Roman"/>
              </w:rPr>
            </w:pPr>
          </w:p>
          <w:p w14:paraId="2F494BCC" w14:textId="1B9C16C8"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Website Update</w:t>
            </w:r>
            <w:r>
              <w:rPr>
                <w:rFonts w:ascii="Times New Roman" w:hAnsi="Times New Roman" w:cs="Times New Roman"/>
              </w:rPr>
              <w:t>:</w:t>
            </w:r>
          </w:p>
          <w:p w14:paraId="6F388C30" w14:textId="2EBB45BE" w:rsidR="00AD26C0" w:rsidRPr="00D4411A" w:rsidRDefault="00AD26C0" w:rsidP="00AD26C0">
            <w:pPr>
              <w:rPr>
                <w:rFonts w:ascii="Times New Roman" w:hAnsi="Times New Roman" w:cs="Times New Roman"/>
              </w:rPr>
            </w:pPr>
            <w:r w:rsidRPr="00AD26C0">
              <w:rPr>
                <w:rFonts w:ascii="Times New Roman" w:hAnsi="Times New Roman" w:cs="Times New Roman"/>
              </w:rPr>
              <w:t>Brenda communicated with Simple Nerds</w:t>
            </w:r>
            <w:r>
              <w:rPr>
                <w:rFonts w:ascii="Times New Roman" w:hAnsi="Times New Roman" w:cs="Times New Roman"/>
              </w:rPr>
              <w:t xml:space="preserve"> Web Design. </w:t>
            </w:r>
            <w:r w:rsidRPr="00AD26C0">
              <w:rPr>
                <w:rFonts w:ascii="Times New Roman" w:hAnsi="Times New Roman" w:cs="Times New Roman"/>
              </w:rPr>
              <w:t xml:space="preserve"> </w:t>
            </w:r>
            <w:r>
              <w:rPr>
                <w:rFonts w:ascii="Times New Roman" w:hAnsi="Times New Roman" w:cs="Times New Roman"/>
              </w:rPr>
              <w:t>T</w:t>
            </w:r>
            <w:r w:rsidRPr="00AD26C0">
              <w:rPr>
                <w:rFonts w:ascii="Times New Roman" w:hAnsi="Times New Roman" w:cs="Times New Roman"/>
              </w:rPr>
              <w:t xml:space="preserve">hey wanted us to contact Network Solutions (our </w:t>
            </w:r>
            <w:r>
              <w:rPr>
                <w:rFonts w:ascii="Times New Roman" w:hAnsi="Times New Roman" w:cs="Times New Roman"/>
              </w:rPr>
              <w:t xml:space="preserve">current </w:t>
            </w:r>
            <w:r w:rsidRPr="00AD26C0">
              <w:rPr>
                <w:rFonts w:ascii="Times New Roman" w:hAnsi="Times New Roman" w:cs="Times New Roman"/>
              </w:rPr>
              <w:t>provider) and get files for the website. They don’t have them. We need to contact Ernie Davidson to get those. Simple Nerds has looked at our website and has different options for us. Everything is in motion. When the time comes she’ll be asking for community links or any information anyone would like on the website. She’ll update as things progress.</w:t>
            </w:r>
          </w:p>
          <w:p w14:paraId="4D945391" w14:textId="77777777" w:rsidR="00D4411A" w:rsidRDefault="00D4411A" w:rsidP="00D4411A">
            <w:pPr>
              <w:rPr>
                <w:rFonts w:ascii="Times New Roman" w:hAnsi="Times New Roman" w:cs="Times New Roman"/>
              </w:rPr>
            </w:pPr>
          </w:p>
          <w:p w14:paraId="100ECACB" w14:textId="22B0FD71"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I</w:t>
            </w:r>
            <w:r w:rsidR="001B2F20">
              <w:rPr>
                <w:rFonts w:ascii="Times New Roman" w:hAnsi="Times New Roman" w:cs="Times New Roman"/>
              </w:rPr>
              <w:t xml:space="preserve">nternational </w:t>
            </w:r>
            <w:r w:rsidRPr="00AD26C0">
              <w:rPr>
                <w:rFonts w:ascii="Times New Roman" w:hAnsi="Times New Roman" w:cs="Times New Roman"/>
              </w:rPr>
              <w:t>O</w:t>
            </w:r>
            <w:r w:rsidR="001B2F20">
              <w:rPr>
                <w:rFonts w:ascii="Times New Roman" w:hAnsi="Times New Roman" w:cs="Times New Roman"/>
              </w:rPr>
              <w:t xml:space="preserve">verdose </w:t>
            </w:r>
            <w:r w:rsidRPr="00AD26C0">
              <w:rPr>
                <w:rFonts w:ascii="Times New Roman" w:hAnsi="Times New Roman" w:cs="Times New Roman"/>
              </w:rPr>
              <w:t>A</w:t>
            </w:r>
            <w:r w:rsidR="001B2F20">
              <w:rPr>
                <w:rFonts w:ascii="Times New Roman" w:hAnsi="Times New Roman" w:cs="Times New Roman"/>
              </w:rPr>
              <w:t xml:space="preserve">wareness </w:t>
            </w:r>
            <w:r w:rsidRPr="00AD26C0">
              <w:rPr>
                <w:rFonts w:ascii="Times New Roman" w:hAnsi="Times New Roman" w:cs="Times New Roman"/>
              </w:rPr>
              <w:t>D</w:t>
            </w:r>
            <w:r w:rsidR="001B2F20">
              <w:rPr>
                <w:rFonts w:ascii="Times New Roman" w:hAnsi="Times New Roman" w:cs="Times New Roman"/>
              </w:rPr>
              <w:t>ay</w:t>
            </w:r>
            <w:r w:rsidRPr="00AD26C0">
              <w:rPr>
                <w:rFonts w:ascii="Times New Roman" w:hAnsi="Times New Roman" w:cs="Times New Roman"/>
              </w:rPr>
              <w:t xml:space="preserve"> Event Update</w:t>
            </w:r>
            <w:r>
              <w:rPr>
                <w:rFonts w:ascii="Times New Roman" w:hAnsi="Times New Roman" w:cs="Times New Roman"/>
              </w:rPr>
              <w:t>:</w:t>
            </w:r>
          </w:p>
          <w:p w14:paraId="5036CD2F" w14:textId="6DD688AA" w:rsidR="00AD26C0" w:rsidRDefault="00AD26C0" w:rsidP="00AD26C0">
            <w:pPr>
              <w:rPr>
                <w:rFonts w:ascii="Times New Roman" w:hAnsi="Times New Roman" w:cs="Times New Roman"/>
              </w:rPr>
            </w:pPr>
            <w:r w:rsidRPr="00AD26C0">
              <w:rPr>
                <w:rFonts w:ascii="Times New Roman" w:hAnsi="Times New Roman" w:cs="Times New Roman"/>
              </w:rPr>
              <w:t xml:space="preserve">We are moving right along and have secured speakers and entertainment. Anyone that would like a table or booth at the event please contact Brooke </w:t>
            </w:r>
            <w:r>
              <w:rPr>
                <w:rFonts w:ascii="Times New Roman" w:hAnsi="Times New Roman" w:cs="Times New Roman"/>
              </w:rPr>
              <w:t xml:space="preserve">Newgent </w:t>
            </w:r>
            <w:r w:rsidRPr="00AD26C0">
              <w:rPr>
                <w:rFonts w:ascii="Times New Roman" w:hAnsi="Times New Roman" w:cs="Times New Roman"/>
              </w:rPr>
              <w:t>or Dustin</w:t>
            </w:r>
            <w:r>
              <w:rPr>
                <w:rFonts w:ascii="Times New Roman" w:hAnsi="Times New Roman" w:cs="Times New Roman"/>
              </w:rPr>
              <w:t xml:space="preserve"> Vice</w:t>
            </w:r>
            <w:r w:rsidRPr="00AD26C0">
              <w:rPr>
                <w:rFonts w:ascii="Times New Roman" w:hAnsi="Times New Roman" w:cs="Times New Roman"/>
              </w:rPr>
              <w:t>. Anyone is welcome. We will meet again on 7/17 at 12pm at JJCC, then 8/7 at 12pm at JJCC. Speakers are: Reality Category (Jeremy Helmsing- SPD and Dave Ridlin- JJCC) This covers the first responders. Death Category is family members who have lost loved ones to this disease (Judy West and Love Lockman)</w:t>
            </w:r>
            <w:r>
              <w:rPr>
                <w:rFonts w:ascii="Times New Roman" w:hAnsi="Times New Roman" w:cs="Times New Roman"/>
              </w:rPr>
              <w:t>,</w:t>
            </w:r>
            <w:r w:rsidRPr="00AD26C0">
              <w:rPr>
                <w:rFonts w:ascii="Times New Roman" w:hAnsi="Times New Roman" w:cs="Times New Roman"/>
              </w:rPr>
              <w:t xml:space="preserve"> and Hope category is survivors of alcoholism/addiction- Nathan Blair. Entertainment will be Jennifer Hopkins, </w:t>
            </w:r>
            <w:r w:rsidRPr="00AD26C0">
              <w:rPr>
                <w:rFonts w:ascii="Times New Roman" w:hAnsi="Times New Roman" w:cs="Times New Roman"/>
              </w:rPr>
              <w:lastRenderedPageBreak/>
              <w:t xml:space="preserve">Dustin Vice and Riley Lawless. We will have food provided by </w:t>
            </w:r>
            <w:r>
              <w:rPr>
                <w:rFonts w:ascii="Times New Roman" w:hAnsi="Times New Roman" w:cs="Times New Roman"/>
              </w:rPr>
              <w:t>T</w:t>
            </w:r>
            <w:r w:rsidRPr="00AD26C0">
              <w:rPr>
                <w:rFonts w:ascii="Times New Roman" w:hAnsi="Times New Roman" w:cs="Times New Roman"/>
              </w:rPr>
              <w:t xml:space="preserve">he Alley </w:t>
            </w:r>
            <w:r>
              <w:rPr>
                <w:rFonts w:ascii="Times New Roman" w:hAnsi="Times New Roman" w:cs="Times New Roman"/>
              </w:rPr>
              <w:t>.</w:t>
            </w:r>
            <w:r w:rsidRPr="00AD26C0">
              <w:rPr>
                <w:rFonts w:ascii="Times New Roman" w:hAnsi="Times New Roman" w:cs="Times New Roman"/>
              </w:rPr>
              <w:t>Also will have purple flowers on the steps for every life in Jackson County lost to overdose and bouquets of balloons or flowers for the Indiana deaths. We will have a butterfly release as well.</w:t>
            </w:r>
            <w:r w:rsidR="001B2F20">
              <w:rPr>
                <w:rFonts w:ascii="Times New Roman" w:hAnsi="Times New Roman" w:cs="Times New Roman"/>
              </w:rPr>
              <w:t xml:space="preserve">  Bring your own chairs or sit on the grassy lawn.  IOAD is 7 weeks away, on 8/31/23.</w:t>
            </w:r>
          </w:p>
          <w:p w14:paraId="3167D9CA" w14:textId="77777777" w:rsidR="00AD26C0" w:rsidRPr="00AD26C0" w:rsidRDefault="00AD26C0" w:rsidP="00AD26C0">
            <w:pPr>
              <w:spacing w:after="0" w:line="240" w:lineRule="auto"/>
              <w:rPr>
                <w:rFonts w:ascii="Times New Roman" w:hAnsi="Times New Roman" w:cs="Times New Roman"/>
              </w:rPr>
            </w:pPr>
          </w:p>
          <w:p w14:paraId="006851C0" w14:textId="781AE8C1" w:rsidR="00AD26C0" w:rsidRPr="00AD26C0" w:rsidRDefault="00AD26C0" w:rsidP="00AD26C0">
            <w:pPr>
              <w:rPr>
                <w:rFonts w:ascii="Times New Roman" w:hAnsi="Times New Roman" w:cs="Times New Roman"/>
                <w:b/>
                <w:bCs/>
              </w:rPr>
            </w:pPr>
            <w:r w:rsidRPr="00AD26C0">
              <w:rPr>
                <w:rFonts w:ascii="Times New Roman" w:hAnsi="Times New Roman" w:cs="Times New Roman"/>
                <w:b/>
                <w:bCs/>
              </w:rPr>
              <w:t>New Business</w:t>
            </w:r>
          </w:p>
          <w:p w14:paraId="48DB2918" w14:textId="0BF128C2" w:rsidR="00AD26C0" w:rsidRDefault="00AD26C0" w:rsidP="00D4411A">
            <w:pPr>
              <w:rPr>
                <w:rFonts w:ascii="Times New Roman" w:hAnsi="Times New Roman" w:cs="Times New Roman"/>
              </w:rPr>
            </w:pPr>
            <w:r>
              <w:rPr>
                <w:rFonts w:ascii="Times New Roman" w:hAnsi="Times New Roman" w:cs="Times New Roman"/>
              </w:rPr>
              <w:t>The Executive Board will meet immediately following the public meeting today at the same location.</w:t>
            </w:r>
          </w:p>
          <w:p w14:paraId="28066BC6" w14:textId="77777777" w:rsidR="00AD26C0" w:rsidRPr="00D4411A" w:rsidRDefault="00AD26C0" w:rsidP="00D4411A">
            <w:pPr>
              <w:rPr>
                <w:rFonts w:ascii="Times New Roman" w:hAnsi="Times New Roman" w:cs="Times New Roman"/>
              </w:rPr>
            </w:pPr>
          </w:p>
          <w:p w14:paraId="4E56B2C0" w14:textId="77777777" w:rsidR="00D4411A" w:rsidRPr="00D4411A" w:rsidRDefault="00D4411A" w:rsidP="00D4411A">
            <w:pPr>
              <w:rPr>
                <w:rFonts w:ascii="Times New Roman" w:hAnsi="Times New Roman" w:cs="Times New Roman"/>
                <w:b/>
                <w:bCs/>
              </w:rPr>
            </w:pPr>
            <w:r w:rsidRPr="00D4411A">
              <w:rPr>
                <w:rFonts w:ascii="Times New Roman" w:hAnsi="Times New Roman" w:cs="Times New Roman"/>
                <w:b/>
                <w:bCs/>
              </w:rPr>
              <w:t>Agency Sharing</w:t>
            </w:r>
          </w:p>
          <w:p w14:paraId="0069A5C9" w14:textId="36D8479E"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Darlene Kilburn- Schneck</w:t>
            </w:r>
            <w:r>
              <w:rPr>
                <w:rFonts w:ascii="Times New Roman" w:hAnsi="Times New Roman" w:cs="Times New Roman"/>
              </w:rPr>
              <w:t xml:space="preserve"> Pain Center </w:t>
            </w:r>
            <w:r w:rsidRPr="00AD26C0">
              <w:rPr>
                <w:rFonts w:ascii="Times New Roman" w:hAnsi="Times New Roman" w:cs="Times New Roman"/>
              </w:rPr>
              <w:t>- They are looking for a mid</w:t>
            </w:r>
            <w:r w:rsidR="001B2F20">
              <w:rPr>
                <w:rFonts w:ascii="Times New Roman" w:hAnsi="Times New Roman" w:cs="Times New Roman"/>
              </w:rPr>
              <w:t>-</w:t>
            </w:r>
            <w:r w:rsidRPr="00AD26C0">
              <w:rPr>
                <w:rFonts w:ascii="Times New Roman" w:hAnsi="Times New Roman" w:cs="Times New Roman"/>
              </w:rPr>
              <w:t>level provider and physician right now for the pain center. I</w:t>
            </w:r>
            <w:r w:rsidR="001B2F20">
              <w:rPr>
                <w:rFonts w:ascii="Times New Roman" w:hAnsi="Times New Roman" w:cs="Times New Roman"/>
              </w:rPr>
              <w:t>nternal changes</w:t>
            </w:r>
            <w:r w:rsidRPr="00AD26C0">
              <w:rPr>
                <w:rFonts w:ascii="Times New Roman" w:hAnsi="Times New Roman" w:cs="Times New Roman"/>
              </w:rPr>
              <w:t xml:space="preserve"> and constraints on the provider</w:t>
            </w:r>
            <w:r w:rsidR="001B2F20">
              <w:rPr>
                <w:rFonts w:ascii="Times New Roman" w:hAnsi="Times New Roman" w:cs="Times New Roman"/>
              </w:rPr>
              <w:t>s which affects prescriptions.</w:t>
            </w:r>
            <w:r w:rsidRPr="00AD26C0">
              <w:rPr>
                <w:rFonts w:ascii="Times New Roman" w:hAnsi="Times New Roman" w:cs="Times New Roman"/>
              </w:rPr>
              <w:t xml:space="preserve"> </w:t>
            </w:r>
          </w:p>
          <w:p w14:paraId="7009CEF5" w14:textId="77777777" w:rsidR="00AD26C0" w:rsidRPr="00AD26C0" w:rsidRDefault="00AD26C0" w:rsidP="00AD26C0">
            <w:pPr>
              <w:spacing w:after="0" w:line="240" w:lineRule="auto"/>
              <w:rPr>
                <w:rFonts w:ascii="Times New Roman" w:hAnsi="Times New Roman" w:cs="Times New Roman"/>
              </w:rPr>
            </w:pPr>
          </w:p>
          <w:p w14:paraId="43557D06"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Brooke Newgent- JJCC- The work release facility currently has 76 males and 24 females. Brooke was able to attend RISE 23, the annual Drug Court convention in Houston, TX and was very honored to attend with other members of the Jackson County Drug Court Team. She attended many useful sessions and brought home lots of knowledge. She was very impressed by the use of peer recovery in the court system and how it is getting destigmatized more every day. They stressed the importance of the use of Peer Recovery in helping others, backed up by evidence. </w:t>
            </w:r>
          </w:p>
          <w:p w14:paraId="41AA2652" w14:textId="77777777" w:rsidR="00AD26C0" w:rsidRPr="00AD26C0" w:rsidRDefault="00AD26C0" w:rsidP="00AD26C0">
            <w:pPr>
              <w:spacing w:after="0" w:line="240" w:lineRule="auto"/>
              <w:rPr>
                <w:rFonts w:ascii="Times New Roman" w:hAnsi="Times New Roman" w:cs="Times New Roman"/>
              </w:rPr>
            </w:pPr>
          </w:p>
          <w:p w14:paraId="378CFB25" w14:textId="0B17EC69"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Tyler Henkle- </w:t>
            </w:r>
            <w:r w:rsidR="001B2F20">
              <w:rPr>
                <w:rFonts w:ascii="Times New Roman" w:hAnsi="Times New Roman" w:cs="Times New Roman"/>
              </w:rPr>
              <w:t>c</w:t>
            </w:r>
            <w:r w:rsidRPr="00AD26C0">
              <w:rPr>
                <w:rFonts w:ascii="Times New Roman" w:hAnsi="Times New Roman" w:cs="Times New Roman"/>
              </w:rPr>
              <w:t xml:space="preserve">oncerned </w:t>
            </w:r>
            <w:r w:rsidR="001B2F20">
              <w:rPr>
                <w:rFonts w:ascii="Times New Roman" w:hAnsi="Times New Roman" w:cs="Times New Roman"/>
              </w:rPr>
              <w:t>c</w:t>
            </w:r>
            <w:r w:rsidRPr="00AD26C0">
              <w:rPr>
                <w:rFonts w:ascii="Times New Roman" w:hAnsi="Times New Roman" w:cs="Times New Roman"/>
              </w:rPr>
              <w:t>itizen</w:t>
            </w:r>
            <w:r w:rsidR="001B2F20">
              <w:rPr>
                <w:rFonts w:ascii="Times New Roman" w:hAnsi="Times New Roman" w:cs="Times New Roman"/>
              </w:rPr>
              <w:t xml:space="preserve"> </w:t>
            </w:r>
            <w:r w:rsidRPr="00AD26C0">
              <w:rPr>
                <w:rFonts w:ascii="Times New Roman" w:hAnsi="Times New Roman" w:cs="Times New Roman"/>
              </w:rPr>
              <w:t>- If anyone is aware of any events in September</w:t>
            </w:r>
            <w:r w:rsidR="001B2F20">
              <w:rPr>
                <w:rFonts w:ascii="Times New Roman" w:hAnsi="Times New Roman" w:cs="Times New Roman"/>
              </w:rPr>
              <w:t>,</w:t>
            </w:r>
            <w:r w:rsidRPr="00AD26C0">
              <w:rPr>
                <w:rFonts w:ascii="Times New Roman" w:hAnsi="Times New Roman" w:cs="Times New Roman"/>
              </w:rPr>
              <w:t xml:space="preserve"> please let Tyler know. He is in the process of planning another event and checking</w:t>
            </w:r>
            <w:r w:rsidR="001B2F20">
              <w:rPr>
                <w:rFonts w:ascii="Times New Roman" w:hAnsi="Times New Roman" w:cs="Times New Roman"/>
              </w:rPr>
              <w:t xml:space="preserve"> available</w:t>
            </w:r>
            <w:r w:rsidRPr="00AD26C0">
              <w:rPr>
                <w:rFonts w:ascii="Times New Roman" w:hAnsi="Times New Roman" w:cs="Times New Roman"/>
              </w:rPr>
              <w:t xml:space="preserve"> dates in September. Carla Wright said the Recovery Rally in Jennings County got postponed because of the weather, but they have not set a date yet. Leaving the 99 Ministries is having an event giving away resources at CSL July 31st 11am-4pm.</w:t>
            </w:r>
          </w:p>
          <w:p w14:paraId="368B8EBD" w14:textId="77777777" w:rsidR="00AD26C0" w:rsidRPr="00AD26C0" w:rsidRDefault="00AD26C0" w:rsidP="00AD26C0">
            <w:pPr>
              <w:spacing w:after="0" w:line="240" w:lineRule="auto"/>
              <w:rPr>
                <w:rFonts w:ascii="Times New Roman" w:hAnsi="Times New Roman" w:cs="Times New Roman"/>
              </w:rPr>
            </w:pPr>
          </w:p>
          <w:p w14:paraId="22EFA966" w14:textId="719E3369"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Teresa Higha</w:t>
            </w:r>
            <w:r w:rsidR="00745E91">
              <w:rPr>
                <w:rFonts w:ascii="Times New Roman" w:hAnsi="Times New Roman" w:cs="Times New Roman"/>
              </w:rPr>
              <w:t>m</w:t>
            </w:r>
            <w:r w:rsidRPr="00AD26C0">
              <w:rPr>
                <w:rFonts w:ascii="Times New Roman" w:hAnsi="Times New Roman" w:cs="Times New Roman"/>
              </w:rPr>
              <w:t>- New Beginnings</w:t>
            </w:r>
            <w:r w:rsidR="001B2F20">
              <w:rPr>
                <w:rFonts w:ascii="Times New Roman" w:hAnsi="Times New Roman" w:cs="Times New Roman"/>
              </w:rPr>
              <w:t xml:space="preserve"> </w:t>
            </w:r>
            <w:r w:rsidRPr="00AD26C0">
              <w:rPr>
                <w:rFonts w:ascii="Times New Roman" w:hAnsi="Times New Roman" w:cs="Times New Roman"/>
              </w:rPr>
              <w:t xml:space="preserve">- Their adolescent program is doing well. Groups are at capacity. </w:t>
            </w:r>
            <w:r w:rsidR="001B2F20">
              <w:rPr>
                <w:rFonts w:ascii="Times New Roman" w:hAnsi="Times New Roman" w:cs="Times New Roman"/>
              </w:rPr>
              <w:t>Their</w:t>
            </w:r>
            <w:r w:rsidRPr="00AD26C0">
              <w:rPr>
                <w:rFonts w:ascii="Times New Roman" w:hAnsi="Times New Roman" w:cs="Times New Roman"/>
              </w:rPr>
              <w:t xml:space="preserve"> Nurse Practitioner that started in March is doing well. </w:t>
            </w:r>
          </w:p>
          <w:p w14:paraId="5F42857F" w14:textId="77777777" w:rsidR="00AD26C0" w:rsidRPr="00AD26C0" w:rsidRDefault="00AD26C0" w:rsidP="00AD26C0">
            <w:pPr>
              <w:spacing w:after="0" w:line="240" w:lineRule="auto"/>
              <w:rPr>
                <w:rFonts w:ascii="Times New Roman" w:hAnsi="Times New Roman" w:cs="Times New Roman"/>
              </w:rPr>
            </w:pPr>
          </w:p>
          <w:p w14:paraId="16083201" w14:textId="60D07051"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Greg Prange- Seymour Community Schools</w:t>
            </w:r>
            <w:r w:rsidR="001B2F20">
              <w:rPr>
                <w:rFonts w:ascii="Times New Roman" w:hAnsi="Times New Roman" w:cs="Times New Roman"/>
              </w:rPr>
              <w:t xml:space="preserve"> </w:t>
            </w:r>
            <w:r w:rsidRPr="00AD26C0">
              <w:rPr>
                <w:rFonts w:ascii="Times New Roman" w:hAnsi="Times New Roman" w:cs="Times New Roman"/>
              </w:rPr>
              <w:t>- There is construction going on at the High School</w:t>
            </w:r>
            <w:r w:rsidR="001B2F20">
              <w:rPr>
                <w:rFonts w:ascii="Times New Roman" w:hAnsi="Times New Roman" w:cs="Times New Roman"/>
              </w:rPr>
              <w:t xml:space="preserve"> and </w:t>
            </w:r>
            <w:r w:rsidRPr="00AD26C0">
              <w:rPr>
                <w:rFonts w:ascii="Times New Roman" w:hAnsi="Times New Roman" w:cs="Times New Roman"/>
              </w:rPr>
              <w:t>it will look like a different school by the time all is finished. There is a school board meeting tonight and they are presenting a request for ESL programming and mental health programs for staff and students.</w:t>
            </w:r>
          </w:p>
          <w:p w14:paraId="5373142C" w14:textId="77777777" w:rsidR="00AD26C0" w:rsidRPr="00AD26C0" w:rsidRDefault="00AD26C0" w:rsidP="00AD26C0">
            <w:pPr>
              <w:spacing w:after="0" w:line="240" w:lineRule="auto"/>
              <w:rPr>
                <w:rFonts w:ascii="Times New Roman" w:hAnsi="Times New Roman" w:cs="Times New Roman"/>
              </w:rPr>
            </w:pPr>
          </w:p>
          <w:p w14:paraId="00D9C497" w14:textId="26B2E3F5"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Rachael Hickman- She</w:t>
            </w:r>
            <w:r w:rsidR="001B2F20">
              <w:t xml:space="preserve"> </w:t>
            </w:r>
            <w:r w:rsidR="001B2F20" w:rsidRPr="001B2F20">
              <w:rPr>
                <w:rFonts w:ascii="Times New Roman" w:hAnsi="Times New Roman" w:cs="Times New Roman"/>
              </w:rPr>
              <w:t>introduced herself</w:t>
            </w:r>
            <w:r w:rsidR="001B2F20">
              <w:rPr>
                <w:rFonts w:ascii="Times New Roman" w:hAnsi="Times New Roman" w:cs="Times New Roman"/>
              </w:rPr>
              <w:t xml:space="preserve"> as an</w:t>
            </w:r>
            <w:r w:rsidRPr="00AD26C0">
              <w:rPr>
                <w:rFonts w:ascii="Times New Roman" w:hAnsi="Times New Roman" w:cs="Times New Roman"/>
              </w:rPr>
              <w:t xml:space="preserve"> IOAD team</w:t>
            </w:r>
            <w:r w:rsidR="001B2F20">
              <w:rPr>
                <w:rFonts w:ascii="Times New Roman" w:hAnsi="Times New Roman" w:cs="Times New Roman"/>
              </w:rPr>
              <w:t xml:space="preserve"> volunteer</w:t>
            </w:r>
            <w:r w:rsidRPr="00AD26C0">
              <w:rPr>
                <w:rFonts w:ascii="Times New Roman" w:hAnsi="Times New Roman" w:cs="Times New Roman"/>
              </w:rPr>
              <w:t xml:space="preserve"> and helping with the new RCO</w:t>
            </w:r>
            <w:r w:rsidR="00745E91">
              <w:rPr>
                <w:rFonts w:ascii="Times New Roman" w:hAnsi="Times New Roman" w:cs="Times New Roman"/>
              </w:rPr>
              <w:t>.</w:t>
            </w:r>
          </w:p>
          <w:p w14:paraId="3D5777D9" w14:textId="77777777" w:rsidR="00AD26C0" w:rsidRPr="00AD26C0" w:rsidRDefault="00AD26C0" w:rsidP="00AD26C0">
            <w:pPr>
              <w:spacing w:after="0" w:line="240" w:lineRule="auto"/>
              <w:rPr>
                <w:rFonts w:ascii="Times New Roman" w:hAnsi="Times New Roman" w:cs="Times New Roman"/>
              </w:rPr>
            </w:pPr>
          </w:p>
          <w:p w14:paraId="5F9D9301" w14:textId="6F48C7B3"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Sara Bowling- Schneck- She just started</w:t>
            </w:r>
            <w:r w:rsidR="00745E91">
              <w:rPr>
                <w:rFonts w:ascii="Times New Roman" w:hAnsi="Times New Roman" w:cs="Times New Roman"/>
              </w:rPr>
              <w:t xml:space="preserve"> her</w:t>
            </w:r>
            <w:r w:rsidRPr="00AD26C0">
              <w:rPr>
                <w:rFonts w:ascii="Times New Roman" w:hAnsi="Times New Roman" w:cs="Times New Roman"/>
              </w:rPr>
              <w:t xml:space="preserve"> Peer Recovery position in the ER at Schneck. It’s very exciting and very new. She’s also on the IOAD committee and RCO committee. </w:t>
            </w:r>
            <w:r w:rsidR="00745E91">
              <w:rPr>
                <w:rFonts w:ascii="Times New Roman" w:hAnsi="Times New Roman" w:cs="Times New Roman"/>
              </w:rPr>
              <w:t xml:space="preserve"> She has served with The Alley for 9 years.</w:t>
            </w:r>
          </w:p>
          <w:p w14:paraId="3B1D6422" w14:textId="77777777" w:rsidR="00AD26C0" w:rsidRPr="00AD26C0" w:rsidRDefault="00AD26C0" w:rsidP="00AD26C0">
            <w:pPr>
              <w:spacing w:after="0" w:line="240" w:lineRule="auto"/>
              <w:rPr>
                <w:rFonts w:ascii="Times New Roman" w:hAnsi="Times New Roman" w:cs="Times New Roman"/>
              </w:rPr>
            </w:pPr>
          </w:p>
          <w:p w14:paraId="71972CDD" w14:textId="6C03D9E9"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Darren Cain- Girls Inc- They have 2 weeks left of summer camp</w:t>
            </w:r>
            <w:r w:rsidR="00745E91">
              <w:rPr>
                <w:rFonts w:ascii="Times New Roman" w:hAnsi="Times New Roman" w:cs="Times New Roman"/>
              </w:rPr>
              <w:t xml:space="preserve"> with</w:t>
            </w:r>
            <w:r w:rsidRPr="00AD26C0">
              <w:rPr>
                <w:rFonts w:ascii="Times New Roman" w:hAnsi="Times New Roman" w:cs="Times New Roman"/>
              </w:rPr>
              <w:t xml:space="preserve"> 120 girls</w:t>
            </w:r>
            <w:r w:rsidR="00745E91">
              <w:rPr>
                <w:rFonts w:ascii="Times New Roman" w:hAnsi="Times New Roman" w:cs="Times New Roman"/>
              </w:rPr>
              <w:t xml:space="preserve"> participating in the</w:t>
            </w:r>
            <w:r w:rsidRPr="00AD26C0">
              <w:rPr>
                <w:rFonts w:ascii="Times New Roman" w:hAnsi="Times New Roman" w:cs="Times New Roman"/>
              </w:rPr>
              <w:t xml:space="preserve"> 7</w:t>
            </w:r>
            <w:r w:rsidR="00745E91">
              <w:rPr>
                <w:rFonts w:ascii="Times New Roman" w:hAnsi="Times New Roman" w:cs="Times New Roman"/>
              </w:rPr>
              <w:t>-</w:t>
            </w:r>
            <w:r w:rsidRPr="00AD26C0">
              <w:rPr>
                <w:rFonts w:ascii="Times New Roman" w:hAnsi="Times New Roman" w:cs="Times New Roman"/>
              </w:rPr>
              <w:t xml:space="preserve"> week camp.</w:t>
            </w:r>
          </w:p>
          <w:p w14:paraId="4FA1032F" w14:textId="77777777" w:rsidR="00AD26C0" w:rsidRPr="00AD26C0" w:rsidRDefault="00AD26C0" w:rsidP="00AD26C0">
            <w:pPr>
              <w:spacing w:after="0" w:line="240" w:lineRule="auto"/>
              <w:rPr>
                <w:rFonts w:ascii="Times New Roman" w:hAnsi="Times New Roman" w:cs="Times New Roman"/>
              </w:rPr>
            </w:pPr>
          </w:p>
          <w:p w14:paraId="6F04074D"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Adam Surface- SPD- nothing to report</w:t>
            </w:r>
          </w:p>
          <w:p w14:paraId="0898FE07" w14:textId="77777777" w:rsidR="00AD26C0" w:rsidRPr="00AD26C0" w:rsidRDefault="00AD26C0" w:rsidP="00AD26C0">
            <w:pPr>
              <w:spacing w:after="0" w:line="240" w:lineRule="auto"/>
              <w:rPr>
                <w:rFonts w:ascii="Times New Roman" w:hAnsi="Times New Roman" w:cs="Times New Roman"/>
              </w:rPr>
            </w:pPr>
          </w:p>
          <w:p w14:paraId="7055F921" w14:textId="43272C86"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Dustin Steward- Sheriff’s Department- Zach Eliot left the department. Justin Amos took over his role in narcotics, doing well. Tyler Henkle asked about the staffing at the Sheriff’s Department. He said a full staff is 20, they’re at about 16.5 now, </w:t>
            </w:r>
            <w:r w:rsidR="00745E91">
              <w:rPr>
                <w:rFonts w:ascii="Times New Roman" w:hAnsi="Times New Roman" w:cs="Times New Roman"/>
              </w:rPr>
              <w:t xml:space="preserve">with </w:t>
            </w:r>
            <w:r w:rsidRPr="00AD26C0">
              <w:rPr>
                <w:rFonts w:ascii="Times New Roman" w:hAnsi="Times New Roman" w:cs="Times New Roman"/>
              </w:rPr>
              <w:t xml:space="preserve">.5 because someone is in training. </w:t>
            </w:r>
          </w:p>
          <w:p w14:paraId="2D4355BC" w14:textId="77777777" w:rsidR="00AD26C0" w:rsidRPr="00AD26C0" w:rsidRDefault="00AD26C0" w:rsidP="00AD26C0">
            <w:pPr>
              <w:spacing w:after="0" w:line="240" w:lineRule="auto"/>
              <w:rPr>
                <w:rFonts w:ascii="Times New Roman" w:hAnsi="Times New Roman" w:cs="Times New Roman"/>
              </w:rPr>
            </w:pPr>
          </w:p>
          <w:p w14:paraId="0B3CD2C2" w14:textId="47D76A01"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AmyMarie Travis- Superior Court II Judge- She recently reached a personal goal</w:t>
            </w:r>
            <w:r w:rsidR="00745E91">
              <w:rPr>
                <w:rFonts w:ascii="Times New Roman" w:hAnsi="Times New Roman" w:cs="Times New Roman"/>
              </w:rPr>
              <w:t>,</w:t>
            </w:r>
            <w:r w:rsidRPr="00AD26C0">
              <w:rPr>
                <w:rFonts w:ascii="Times New Roman" w:hAnsi="Times New Roman" w:cs="Times New Roman"/>
              </w:rPr>
              <w:t xml:space="preserve"> finish</w:t>
            </w:r>
            <w:r w:rsidR="00745E91">
              <w:rPr>
                <w:rFonts w:ascii="Times New Roman" w:hAnsi="Times New Roman" w:cs="Times New Roman"/>
              </w:rPr>
              <w:t>ing</w:t>
            </w:r>
            <w:r w:rsidRPr="00AD26C0">
              <w:rPr>
                <w:rFonts w:ascii="Times New Roman" w:hAnsi="Times New Roman" w:cs="Times New Roman"/>
              </w:rPr>
              <w:t xml:space="preserve"> her last test to become a “Judicial Master”</w:t>
            </w:r>
            <w:r w:rsidR="00745E91">
              <w:rPr>
                <w:rFonts w:ascii="Times New Roman" w:hAnsi="Times New Roman" w:cs="Times New Roman"/>
              </w:rPr>
              <w:t xml:space="preserve">. </w:t>
            </w:r>
            <w:r w:rsidRPr="00AD26C0">
              <w:rPr>
                <w:rFonts w:ascii="Times New Roman" w:hAnsi="Times New Roman" w:cs="Times New Roman"/>
              </w:rPr>
              <w:t xml:space="preserve"> It’s equivalent to judicial grad school. She had an amazing experience and learned so much.</w:t>
            </w:r>
            <w:r w:rsidR="00745E91">
              <w:rPr>
                <w:rFonts w:ascii="Times New Roman" w:hAnsi="Times New Roman" w:cs="Times New Roman"/>
              </w:rPr>
              <w:t xml:space="preserve"> She already has a doctorate degree.</w:t>
            </w:r>
            <w:r w:rsidRPr="00AD26C0">
              <w:rPr>
                <w:rFonts w:ascii="Times New Roman" w:hAnsi="Times New Roman" w:cs="Times New Roman"/>
              </w:rPr>
              <w:t xml:space="preserve"> She mentioned it didn’t cost Jackson County anything</w:t>
            </w:r>
            <w:r w:rsidR="00745E91">
              <w:rPr>
                <w:rFonts w:ascii="Times New Roman" w:hAnsi="Times New Roman" w:cs="Times New Roman"/>
              </w:rPr>
              <w:t>,</w:t>
            </w:r>
            <w:r w:rsidRPr="00AD26C0">
              <w:rPr>
                <w:rFonts w:ascii="Times New Roman" w:hAnsi="Times New Roman" w:cs="Times New Roman"/>
              </w:rPr>
              <w:t xml:space="preserve"> but she got a lot of training to bring back to Jackson County. </w:t>
            </w:r>
          </w:p>
          <w:p w14:paraId="16975C19" w14:textId="11AF99FE"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lastRenderedPageBreak/>
              <w:t>Dustin Vice- Anchor House</w:t>
            </w:r>
            <w:r w:rsidR="00745E91">
              <w:rPr>
                <w:rFonts w:ascii="Times New Roman" w:hAnsi="Times New Roman" w:cs="Times New Roman"/>
              </w:rPr>
              <w:t xml:space="preserve"> </w:t>
            </w:r>
            <w:r w:rsidRPr="00AD26C0">
              <w:rPr>
                <w:rFonts w:ascii="Times New Roman" w:hAnsi="Times New Roman" w:cs="Times New Roman"/>
              </w:rPr>
              <w:t>- As of the end of June, Anchor House served 660 unduplicated individuals</w:t>
            </w:r>
            <w:r w:rsidR="00745E91">
              <w:rPr>
                <w:rFonts w:ascii="Times New Roman" w:hAnsi="Times New Roman" w:cs="Times New Roman"/>
              </w:rPr>
              <w:t xml:space="preserve">, with 18,050 total days served. </w:t>
            </w:r>
            <w:r w:rsidRPr="00AD26C0">
              <w:rPr>
                <w:rFonts w:ascii="Times New Roman" w:hAnsi="Times New Roman" w:cs="Times New Roman"/>
              </w:rPr>
              <w:t xml:space="preserve"> 8 individuals and 3 families graduated in June. </w:t>
            </w:r>
            <w:r w:rsidR="00745E91">
              <w:rPr>
                <w:rFonts w:ascii="Times New Roman" w:hAnsi="Times New Roman" w:cs="Times New Roman"/>
              </w:rPr>
              <w:t xml:space="preserve"> Their family rooms are full with 10 on the waitlist.  </w:t>
            </w:r>
            <w:r w:rsidRPr="00AD26C0">
              <w:rPr>
                <w:rFonts w:ascii="Times New Roman" w:hAnsi="Times New Roman" w:cs="Times New Roman"/>
              </w:rPr>
              <w:t>The pantry is going strong. They have their golf fundraiser this week. Discussions were had about alternatives to Anchor House. There really aren’t in in Seymour.</w:t>
            </w:r>
          </w:p>
          <w:p w14:paraId="47B4E022" w14:textId="77777777" w:rsidR="00AD26C0" w:rsidRPr="00AD26C0" w:rsidRDefault="00AD26C0" w:rsidP="00AD26C0">
            <w:pPr>
              <w:spacing w:after="0" w:line="240" w:lineRule="auto"/>
              <w:rPr>
                <w:rFonts w:ascii="Times New Roman" w:hAnsi="Times New Roman" w:cs="Times New Roman"/>
              </w:rPr>
            </w:pPr>
          </w:p>
          <w:p w14:paraId="010742E9" w14:textId="7D3804A5"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Beth White- </w:t>
            </w:r>
            <w:r w:rsidR="00745E91">
              <w:rPr>
                <w:rFonts w:ascii="Times New Roman" w:hAnsi="Times New Roman" w:cs="Times New Roman"/>
              </w:rPr>
              <w:t>c</w:t>
            </w:r>
            <w:r w:rsidRPr="00AD26C0">
              <w:rPr>
                <w:rFonts w:ascii="Times New Roman" w:hAnsi="Times New Roman" w:cs="Times New Roman"/>
              </w:rPr>
              <w:t xml:space="preserve">oncerned citizen- Trinity United Methodist Community Meal is Saturday 5-7pm, they’re </w:t>
            </w:r>
            <w:r w:rsidR="00745E91">
              <w:rPr>
                <w:rFonts w:ascii="Times New Roman" w:hAnsi="Times New Roman" w:cs="Times New Roman"/>
              </w:rPr>
              <w:t>serving</w:t>
            </w:r>
            <w:r w:rsidRPr="00AD26C0">
              <w:rPr>
                <w:rFonts w:ascii="Times New Roman" w:hAnsi="Times New Roman" w:cs="Times New Roman"/>
              </w:rPr>
              <w:t xml:space="preserve"> chicken. They continue to serve homeless, addicted community, recoverees, et</w:t>
            </w:r>
            <w:r w:rsidR="00745E91">
              <w:rPr>
                <w:rFonts w:ascii="Times New Roman" w:hAnsi="Times New Roman" w:cs="Times New Roman"/>
              </w:rPr>
              <w:t>c, offering to-go meals and clothes to take home.</w:t>
            </w:r>
            <w:r w:rsidRPr="00AD26C0">
              <w:rPr>
                <w:rFonts w:ascii="Times New Roman" w:hAnsi="Times New Roman" w:cs="Times New Roman"/>
              </w:rPr>
              <w:t xml:space="preserve"> Their food pantry </w:t>
            </w:r>
            <w:r w:rsidR="00745E91">
              <w:rPr>
                <w:rFonts w:ascii="Times New Roman" w:hAnsi="Times New Roman" w:cs="Times New Roman"/>
              </w:rPr>
              <w:t>and clothing donations are</w:t>
            </w:r>
            <w:r w:rsidRPr="00AD26C0">
              <w:rPr>
                <w:rFonts w:ascii="Times New Roman" w:hAnsi="Times New Roman" w:cs="Times New Roman"/>
              </w:rPr>
              <w:t xml:space="preserve"> open Tuesdays and Thursdays. </w:t>
            </w:r>
            <w:r w:rsidR="00745E91">
              <w:rPr>
                <w:rFonts w:ascii="Times New Roman" w:hAnsi="Times New Roman" w:cs="Times New Roman"/>
              </w:rPr>
              <w:t xml:space="preserve">Frozen soup has been donated to Jackson County </w:t>
            </w:r>
            <w:r w:rsidR="00D608C8">
              <w:rPr>
                <w:rFonts w:ascii="Times New Roman" w:hAnsi="Times New Roman" w:cs="Times New Roman"/>
              </w:rPr>
              <w:t>and a discussion ensued about available freezer capacity.  Brenda with follow-up with Beth on a small freezer she has for sale.</w:t>
            </w:r>
          </w:p>
          <w:p w14:paraId="0E9E8DDC" w14:textId="77777777" w:rsidR="00AD26C0" w:rsidRPr="00AD26C0" w:rsidRDefault="00AD26C0" w:rsidP="00AD26C0">
            <w:pPr>
              <w:spacing w:after="0" w:line="240" w:lineRule="auto"/>
              <w:rPr>
                <w:rFonts w:ascii="Times New Roman" w:hAnsi="Times New Roman" w:cs="Times New Roman"/>
              </w:rPr>
            </w:pPr>
          </w:p>
          <w:p w14:paraId="73B4E0A6" w14:textId="083ABF5A"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Lin Montgomery- Health Department</w:t>
            </w:r>
            <w:r w:rsidR="00D608C8">
              <w:rPr>
                <w:rFonts w:ascii="Times New Roman" w:hAnsi="Times New Roman" w:cs="Times New Roman"/>
              </w:rPr>
              <w:t xml:space="preserve"> </w:t>
            </w:r>
            <w:r w:rsidRPr="00AD26C0">
              <w:rPr>
                <w:rFonts w:ascii="Times New Roman" w:hAnsi="Times New Roman" w:cs="Times New Roman"/>
              </w:rPr>
              <w:t>- They have walk</w:t>
            </w:r>
            <w:r w:rsidR="00D608C8">
              <w:rPr>
                <w:rFonts w:ascii="Times New Roman" w:hAnsi="Times New Roman" w:cs="Times New Roman"/>
              </w:rPr>
              <w:t>-</w:t>
            </w:r>
            <w:r w:rsidRPr="00AD26C0">
              <w:rPr>
                <w:rFonts w:ascii="Times New Roman" w:hAnsi="Times New Roman" w:cs="Times New Roman"/>
              </w:rPr>
              <w:t>in vaccination clinics going on, Fridays is HIV/Hep C testing. She mentioned the Community Diner has been serving 180 people on Monday nights</w:t>
            </w:r>
            <w:r w:rsidR="00D608C8">
              <w:rPr>
                <w:rFonts w:ascii="Times New Roman" w:hAnsi="Times New Roman" w:cs="Times New Roman"/>
              </w:rPr>
              <w:t xml:space="preserve"> at</w:t>
            </w:r>
            <w:r w:rsidRPr="00AD26C0">
              <w:rPr>
                <w:rFonts w:ascii="Times New Roman" w:hAnsi="Times New Roman" w:cs="Times New Roman"/>
              </w:rPr>
              <w:t xml:space="preserve"> </w:t>
            </w:r>
            <w:r w:rsidR="00D608C8">
              <w:rPr>
                <w:rFonts w:ascii="Times New Roman" w:hAnsi="Times New Roman" w:cs="Times New Roman"/>
              </w:rPr>
              <w:t>First</w:t>
            </w:r>
            <w:r w:rsidRPr="00AD26C0">
              <w:rPr>
                <w:rFonts w:ascii="Times New Roman" w:hAnsi="Times New Roman" w:cs="Times New Roman"/>
              </w:rPr>
              <w:t xml:space="preserve"> Methodist Church, 4-5:30pm. If anyone needs </w:t>
            </w:r>
            <w:r w:rsidR="00D608C8">
              <w:rPr>
                <w:rFonts w:ascii="Times New Roman" w:hAnsi="Times New Roman" w:cs="Times New Roman"/>
              </w:rPr>
              <w:t>N</w:t>
            </w:r>
            <w:r w:rsidRPr="00AD26C0">
              <w:rPr>
                <w:rFonts w:ascii="Times New Roman" w:hAnsi="Times New Roman" w:cs="Times New Roman"/>
              </w:rPr>
              <w:t xml:space="preserve">arcan, they get about 1,000 doses every 2-3 months. They’ve been providing to schools, churches. Anyone can come into the health department and ask for </w:t>
            </w:r>
            <w:r w:rsidR="00D608C8">
              <w:rPr>
                <w:rFonts w:ascii="Times New Roman" w:hAnsi="Times New Roman" w:cs="Times New Roman"/>
              </w:rPr>
              <w:t>N</w:t>
            </w:r>
            <w:r w:rsidRPr="00AD26C0">
              <w:rPr>
                <w:rFonts w:ascii="Times New Roman" w:hAnsi="Times New Roman" w:cs="Times New Roman"/>
              </w:rPr>
              <w:t xml:space="preserve">arcan, no questions asked. </w:t>
            </w:r>
            <w:r w:rsidR="00D608C8">
              <w:rPr>
                <w:rFonts w:ascii="Times New Roman" w:hAnsi="Times New Roman" w:cs="Times New Roman"/>
              </w:rPr>
              <w:t xml:space="preserve"> Medication disposal and smoking/vaping cessation also available.</w:t>
            </w:r>
          </w:p>
          <w:p w14:paraId="7D1B40B1" w14:textId="77777777" w:rsidR="00AD26C0" w:rsidRPr="00AD26C0" w:rsidRDefault="00AD26C0" w:rsidP="00AD26C0">
            <w:pPr>
              <w:spacing w:after="0" w:line="240" w:lineRule="auto"/>
              <w:rPr>
                <w:rFonts w:ascii="Times New Roman" w:hAnsi="Times New Roman" w:cs="Times New Roman"/>
              </w:rPr>
            </w:pPr>
          </w:p>
          <w:p w14:paraId="198DBC9D" w14:textId="05DB312E"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Carla Wright- Schneck</w:t>
            </w:r>
            <w:r w:rsidR="00D608C8">
              <w:rPr>
                <w:rFonts w:ascii="Times New Roman" w:hAnsi="Times New Roman" w:cs="Times New Roman"/>
              </w:rPr>
              <w:t xml:space="preserve"> </w:t>
            </w:r>
            <w:r w:rsidRPr="00AD26C0">
              <w:rPr>
                <w:rFonts w:ascii="Times New Roman" w:hAnsi="Times New Roman" w:cs="Times New Roman"/>
              </w:rPr>
              <w:t xml:space="preserve">- </w:t>
            </w:r>
            <w:r w:rsidR="00D608C8">
              <w:rPr>
                <w:rFonts w:ascii="Times New Roman" w:hAnsi="Times New Roman" w:cs="Times New Roman"/>
              </w:rPr>
              <w:t>T</w:t>
            </w:r>
            <w:r w:rsidRPr="00AD26C0">
              <w:rPr>
                <w:rFonts w:ascii="Times New Roman" w:hAnsi="Times New Roman" w:cs="Times New Roman"/>
              </w:rPr>
              <w:t>he Recovery Rally in Jennings County had to reschedule their event due to weather. She will update everyone when she knows the new date.</w:t>
            </w:r>
          </w:p>
          <w:p w14:paraId="6D89A5AE" w14:textId="77777777" w:rsidR="00AD26C0" w:rsidRPr="00AD26C0" w:rsidRDefault="00AD26C0" w:rsidP="00AD26C0">
            <w:pPr>
              <w:spacing w:after="0" w:line="240" w:lineRule="auto"/>
              <w:rPr>
                <w:rFonts w:ascii="Times New Roman" w:hAnsi="Times New Roman" w:cs="Times New Roman"/>
              </w:rPr>
            </w:pPr>
          </w:p>
          <w:p w14:paraId="54A5EB76" w14:textId="7050D91A"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Myra Mellencamp- Jamestown Apartments- National Night Out (National Crime Prevention Awareness Day) is 8/1/23 5-7pm at Jamestown Apartments. Adam Surface will be there collecting unused </w:t>
            </w:r>
            <w:r w:rsidR="00D608C8">
              <w:rPr>
                <w:rFonts w:ascii="Times New Roman" w:hAnsi="Times New Roman" w:cs="Times New Roman"/>
              </w:rPr>
              <w:t>medications</w:t>
            </w:r>
            <w:r w:rsidRPr="00AD26C0">
              <w:rPr>
                <w:rFonts w:ascii="Times New Roman" w:hAnsi="Times New Roman" w:cs="Times New Roman"/>
              </w:rPr>
              <w:t>. If anyone knows of anyone that have children that didn’t register for Rock n Ready</w:t>
            </w:r>
            <w:r w:rsidR="00D608C8">
              <w:rPr>
                <w:rFonts w:ascii="Times New Roman" w:hAnsi="Times New Roman" w:cs="Times New Roman"/>
              </w:rPr>
              <w:t>,</w:t>
            </w:r>
            <w:r w:rsidRPr="00AD26C0">
              <w:rPr>
                <w:rFonts w:ascii="Times New Roman" w:hAnsi="Times New Roman" w:cs="Times New Roman"/>
              </w:rPr>
              <w:t xml:space="preserve"> </w:t>
            </w:r>
            <w:r w:rsidR="00D608C8">
              <w:rPr>
                <w:rFonts w:ascii="Times New Roman" w:hAnsi="Times New Roman" w:cs="Times New Roman"/>
              </w:rPr>
              <w:t xml:space="preserve">pre-filled </w:t>
            </w:r>
            <w:r w:rsidRPr="00AD26C0">
              <w:rPr>
                <w:rFonts w:ascii="Times New Roman" w:hAnsi="Times New Roman" w:cs="Times New Roman"/>
              </w:rPr>
              <w:t>backpacks will be available for kids after distribution</w:t>
            </w:r>
            <w:r w:rsidR="00D608C8">
              <w:rPr>
                <w:rFonts w:ascii="Times New Roman" w:hAnsi="Times New Roman" w:cs="Times New Roman"/>
              </w:rPr>
              <w:t xml:space="preserve"> at schools</w:t>
            </w:r>
            <w:r w:rsidRPr="00AD26C0">
              <w:rPr>
                <w:rFonts w:ascii="Times New Roman" w:hAnsi="Times New Roman" w:cs="Times New Roman"/>
              </w:rPr>
              <w:t xml:space="preserve">. Contact Emily Engleking at United Way for more information. July 29th, 10am-2pm the </w:t>
            </w:r>
            <w:r w:rsidR="00D608C8">
              <w:rPr>
                <w:rFonts w:ascii="Times New Roman" w:hAnsi="Times New Roman" w:cs="Times New Roman"/>
              </w:rPr>
              <w:t>S</w:t>
            </w:r>
            <w:r w:rsidRPr="00AD26C0">
              <w:rPr>
                <w:rFonts w:ascii="Times New Roman" w:hAnsi="Times New Roman" w:cs="Times New Roman"/>
              </w:rPr>
              <w:t>tate will be offering free vaccines.</w:t>
            </w:r>
          </w:p>
          <w:p w14:paraId="7C46F364" w14:textId="77777777" w:rsidR="00AD26C0" w:rsidRPr="00AD26C0" w:rsidRDefault="00AD26C0" w:rsidP="00AD26C0">
            <w:pPr>
              <w:spacing w:after="0" w:line="240" w:lineRule="auto"/>
              <w:rPr>
                <w:rFonts w:ascii="Times New Roman" w:hAnsi="Times New Roman" w:cs="Times New Roman"/>
              </w:rPr>
            </w:pPr>
          </w:p>
          <w:p w14:paraId="48F44840" w14:textId="6ABF4331"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Becky Bujwid- Centerstone- They’ve hired several new caseworkers to work on reducing the backlog of kids waiting on </w:t>
            </w:r>
            <w:r w:rsidR="00D608C8">
              <w:rPr>
                <w:rFonts w:ascii="Times New Roman" w:hAnsi="Times New Roman" w:cs="Times New Roman"/>
              </w:rPr>
              <w:t>m</w:t>
            </w:r>
            <w:r w:rsidRPr="00AD26C0">
              <w:rPr>
                <w:rFonts w:ascii="Times New Roman" w:hAnsi="Times New Roman" w:cs="Times New Roman"/>
              </w:rPr>
              <w:t xml:space="preserve">ental </w:t>
            </w:r>
            <w:r w:rsidR="00D608C8">
              <w:rPr>
                <w:rFonts w:ascii="Times New Roman" w:hAnsi="Times New Roman" w:cs="Times New Roman"/>
              </w:rPr>
              <w:t>h</w:t>
            </w:r>
            <w:r w:rsidRPr="00AD26C0">
              <w:rPr>
                <w:rFonts w:ascii="Times New Roman" w:hAnsi="Times New Roman" w:cs="Times New Roman"/>
              </w:rPr>
              <w:t xml:space="preserve">ealth </w:t>
            </w:r>
            <w:r w:rsidR="00D608C8">
              <w:rPr>
                <w:rFonts w:ascii="Times New Roman" w:hAnsi="Times New Roman" w:cs="Times New Roman"/>
              </w:rPr>
              <w:t>s</w:t>
            </w:r>
            <w:r w:rsidRPr="00AD26C0">
              <w:rPr>
                <w:rFonts w:ascii="Times New Roman" w:hAnsi="Times New Roman" w:cs="Times New Roman"/>
              </w:rPr>
              <w:t>ervices. She will be responsible for keeping the butterflies safe for the IOAD event!</w:t>
            </w:r>
            <w:r w:rsidR="00D608C8">
              <w:rPr>
                <w:rFonts w:ascii="Times New Roman" w:hAnsi="Times New Roman" w:cs="Times New Roman"/>
              </w:rPr>
              <w:t xml:space="preserve"> Submitted grant application for teen program.</w:t>
            </w:r>
          </w:p>
          <w:p w14:paraId="5E84A214" w14:textId="77777777" w:rsidR="00AD26C0" w:rsidRPr="00AD26C0" w:rsidRDefault="00AD26C0" w:rsidP="00AD26C0">
            <w:pPr>
              <w:spacing w:after="0" w:line="240" w:lineRule="auto"/>
              <w:rPr>
                <w:rFonts w:ascii="Times New Roman" w:hAnsi="Times New Roman" w:cs="Times New Roman"/>
              </w:rPr>
            </w:pPr>
          </w:p>
          <w:p w14:paraId="214AC983" w14:textId="7D09B90F"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Charlotte Moss- Turning Point</w:t>
            </w:r>
            <w:r w:rsidR="00D608C8">
              <w:rPr>
                <w:rFonts w:ascii="Times New Roman" w:hAnsi="Times New Roman" w:cs="Times New Roman"/>
              </w:rPr>
              <w:t xml:space="preserve"> </w:t>
            </w:r>
            <w:r w:rsidRPr="00AD26C0">
              <w:rPr>
                <w:rFonts w:ascii="Times New Roman" w:hAnsi="Times New Roman" w:cs="Times New Roman"/>
              </w:rPr>
              <w:t>- There were no protective orders this week. She’s seeing lots of Economy Inn connections</w:t>
            </w:r>
            <w:r w:rsidR="00D608C8">
              <w:rPr>
                <w:rFonts w:ascii="Times New Roman" w:hAnsi="Times New Roman" w:cs="Times New Roman"/>
              </w:rPr>
              <w:t>/conflicts</w:t>
            </w:r>
            <w:r w:rsidRPr="00AD26C0">
              <w:rPr>
                <w:rFonts w:ascii="Times New Roman" w:hAnsi="Times New Roman" w:cs="Times New Roman"/>
              </w:rPr>
              <w:t xml:space="preserve"> lately</w:t>
            </w:r>
            <w:r w:rsidR="00D608C8">
              <w:rPr>
                <w:rFonts w:ascii="Times New Roman" w:hAnsi="Times New Roman" w:cs="Times New Roman"/>
              </w:rPr>
              <w:t xml:space="preserve"> related to housing deficit</w:t>
            </w:r>
            <w:r w:rsidRPr="00AD26C0">
              <w:rPr>
                <w:rFonts w:ascii="Times New Roman" w:hAnsi="Times New Roman" w:cs="Times New Roman"/>
              </w:rPr>
              <w:t>.</w:t>
            </w:r>
          </w:p>
          <w:p w14:paraId="4D215DD0" w14:textId="77777777" w:rsidR="00AD26C0" w:rsidRPr="00AD26C0" w:rsidRDefault="00AD26C0" w:rsidP="00AD26C0">
            <w:pPr>
              <w:spacing w:after="0" w:line="240" w:lineRule="auto"/>
              <w:rPr>
                <w:rFonts w:ascii="Times New Roman" w:hAnsi="Times New Roman" w:cs="Times New Roman"/>
              </w:rPr>
            </w:pPr>
          </w:p>
          <w:p w14:paraId="1418C962" w14:textId="216B19CE"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 xml:space="preserve">Wendy Cash- Jamestown- They’ve been trying to get their food pantry stocked. They saw the largest amount of people this month. </w:t>
            </w:r>
            <w:r w:rsidR="00D608C8">
              <w:rPr>
                <w:rFonts w:ascii="Times New Roman" w:hAnsi="Times New Roman" w:cs="Times New Roman"/>
              </w:rPr>
              <w:t xml:space="preserve"> Currently p</w:t>
            </w:r>
            <w:r w:rsidRPr="00AD26C0">
              <w:rPr>
                <w:rFonts w:ascii="Times New Roman" w:hAnsi="Times New Roman" w:cs="Times New Roman"/>
              </w:rPr>
              <w:t>roviding kids school lunch for Brown School students.</w:t>
            </w:r>
          </w:p>
          <w:p w14:paraId="15F27FC2" w14:textId="77777777" w:rsidR="00AD26C0" w:rsidRPr="00AD26C0" w:rsidRDefault="00AD26C0" w:rsidP="00AD26C0">
            <w:pPr>
              <w:spacing w:after="0" w:line="240" w:lineRule="auto"/>
              <w:rPr>
                <w:rFonts w:ascii="Times New Roman" w:hAnsi="Times New Roman" w:cs="Times New Roman"/>
              </w:rPr>
            </w:pPr>
          </w:p>
          <w:p w14:paraId="131BF013"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Brenda Turner- Indiana Coalition Network has seized operations. FSSA Division of Mental Health and addictions has a grant available for recovery residences.</w:t>
            </w:r>
          </w:p>
          <w:p w14:paraId="31D5BE07" w14:textId="77777777" w:rsidR="00AD26C0" w:rsidRPr="00AD26C0" w:rsidRDefault="00AD26C0" w:rsidP="00AD26C0">
            <w:pPr>
              <w:spacing w:after="0" w:line="240" w:lineRule="auto"/>
              <w:rPr>
                <w:rFonts w:ascii="Times New Roman" w:hAnsi="Times New Roman" w:cs="Times New Roman"/>
              </w:rPr>
            </w:pPr>
          </w:p>
          <w:p w14:paraId="6FE7E410"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Tyler Henkle announced another grant for recovery coaches to be announced soon.</w:t>
            </w:r>
          </w:p>
          <w:p w14:paraId="2E252BA1" w14:textId="77777777" w:rsidR="00AD26C0" w:rsidRPr="00AD26C0" w:rsidRDefault="00AD26C0" w:rsidP="00AD26C0">
            <w:pPr>
              <w:spacing w:after="0" w:line="240" w:lineRule="auto"/>
              <w:rPr>
                <w:rFonts w:ascii="Times New Roman" w:hAnsi="Times New Roman" w:cs="Times New Roman"/>
              </w:rPr>
            </w:pPr>
          </w:p>
          <w:p w14:paraId="63079607"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Brooke said Upstream Prevention (Johnson County) is doing a FREE Recovery Coach training July 24-28th in Bargersville, many Jackson County residents are signed up.</w:t>
            </w:r>
          </w:p>
          <w:p w14:paraId="351382E1" w14:textId="77777777" w:rsidR="00AD26C0" w:rsidRPr="00AD26C0" w:rsidRDefault="00AD26C0" w:rsidP="00AD26C0">
            <w:pPr>
              <w:spacing w:after="0" w:line="240" w:lineRule="auto"/>
              <w:rPr>
                <w:rFonts w:ascii="Times New Roman" w:hAnsi="Times New Roman" w:cs="Times New Roman"/>
              </w:rPr>
            </w:pPr>
          </w:p>
          <w:p w14:paraId="4890C0A3" w14:textId="279CE4A0"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Motion to adjourn 1705</w:t>
            </w:r>
            <w:r w:rsidR="00D608C8">
              <w:rPr>
                <w:rFonts w:ascii="Times New Roman" w:hAnsi="Times New Roman" w:cs="Times New Roman"/>
              </w:rPr>
              <w:t xml:space="preserve"> by Myra Mellencamp, second by Teresea Higham, and motion carried</w:t>
            </w:r>
            <w:r w:rsidRPr="00AD26C0">
              <w:rPr>
                <w:rFonts w:ascii="Times New Roman" w:hAnsi="Times New Roman" w:cs="Times New Roman"/>
              </w:rPr>
              <w:t>.</w:t>
            </w:r>
          </w:p>
          <w:p w14:paraId="743B1151" w14:textId="77777777" w:rsidR="00AD26C0" w:rsidRPr="00AD26C0" w:rsidRDefault="00AD26C0" w:rsidP="00AD26C0">
            <w:pPr>
              <w:spacing w:after="0" w:line="240" w:lineRule="auto"/>
              <w:rPr>
                <w:rFonts w:ascii="Times New Roman" w:hAnsi="Times New Roman" w:cs="Times New Roman"/>
              </w:rPr>
            </w:pPr>
            <w:r w:rsidRPr="00AD26C0">
              <w:rPr>
                <w:rFonts w:ascii="Times New Roman" w:hAnsi="Times New Roman" w:cs="Times New Roman"/>
              </w:rPr>
              <w:t>Respectfully Submitted,</w:t>
            </w:r>
          </w:p>
          <w:p w14:paraId="00A895D7" w14:textId="715D58A6" w:rsidR="00361DFA" w:rsidRPr="00D4411A" w:rsidRDefault="00AD26C0" w:rsidP="00D4411A">
            <w:pPr>
              <w:rPr>
                <w:rFonts w:ascii="Times New Roman" w:hAnsi="Times New Roman" w:cs="Times New Roman"/>
              </w:rPr>
            </w:pPr>
            <w:r w:rsidRPr="00AD26C0">
              <w:rPr>
                <w:rFonts w:ascii="Times New Roman" w:hAnsi="Times New Roman" w:cs="Times New Roman"/>
              </w:rPr>
              <w:t>Brooke Newgent</w:t>
            </w:r>
          </w:p>
        </w:tc>
      </w:tr>
    </w:tbl>
    <w:p w14:paraId="4A896F3D" w14:textId="77777777" w:rsidR="00325FE1" w:rsidRDefault="00325FE1"/>
    <w:sectPr w:rsidR="00325FE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62A6D" w14:textId="77777777" w:rsidR="00F46789" w:rsidRDefault="00F46789" w:rsidP="00340E09">
      <w:pPr>
        <w:spacing w:after="0" w:line="240" w:lineRule="auto"/>
      </w:pPr>
      <w:r>
        <w:separator/>
      </w:r>
    </w:p>
  </w:endnote>
  <w:endnote w:type="continuationSeparator" w:id="0">
    <w:p w14:paraId="08C83351" w14:textId="77777777" w:rsidR="00F46789" w:rsidRDefault="00F46789"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B1C85" w14:textId="77777777" w:rsidR="00F46789" w:rsidRDefault="00F46789" w:rsidP="00340E09">
      <w:pPr>
        <w:spacing w:after="0" w:line="240" w:lineRule="auto"/>
      </w:pPr>
      <w:r>
        <w:separator/>
      </w:r>
    </w:p>
  </w:footnote>
  <w:footnote w:type="continuationSeparator" w:id="0">
    <w:p w14:paraId="3010C0D2" w14:textId="77777777" w:rsidR="00F46789" w:rsidRDefault="00F46789"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5C19"/>
    <w:rsid w:val="00017E6E"/>
    <w:rsid w:val="0002094C"/>
    <w:rsid w:val="00063BA1"/>
    <w:rsid w:val="00086E4E"/>
    <w:rsid w:val="000912E5"/>
    <w:rsid w:val="0009422A"/>
    <w:rsid w:val="000B0EDF"/>
    <w:rsid w:val="00112AA2"/>
    <w:rsid w:val="00137856"/>
    <w:rsid w:val="00151673"/>
    <w:rsid w:val="00157F0C"/>
    <w:rsid w:val="001749A5"/>
    <w:rsid w:val="00194610"/>
    <w:rsid w:val="001B2F20"/>
    <w:rsid w:val="001B65B6"/>
    <w:rsid w:val="001C06A0"/>
    <w:rsid w:val="001D4C03"/>
    <w:rsid w:val="001F15DC"/>
    <w:rsid w:val="00202196"/>
    <w:rsid w:val="00202A41"/>
    <w:rsid w:val="00223D25"/>
    <w:rsid w:val="002C4777"/>
    <w:rsid w:val="002D03FB"/>
    <w:rsid w:val="002E016F"/>
    <w:rsid w:val="002F3B5B"/>
    <w:rsid w:val="003259F7"/>
    <w:rsid w:val="00325FE1"/>
    <w:rsid w:val="00327965"/>
    <w:rsid w:val="00330061"/>
    <w:rsid w:val="00340E09"/>
    <w:rsid w:val="00361DFA"/>
    <w:rsid w:val="0036439F"/>
    <w:rsid w:val="00365777"/>
    <w:rsid w:val="0037121C"/>
    <w:rsid w:val="00376388"/>
    <w:rsid w:val="00376403"/>
    <w:rsid w:val="00386099"/>
    <w:rsid w:val="003D12A8"/>
    <w:rsid w:val="003F291A"/>
    <w:rsid w:val="00410A5F"/>
    <w:rsid w:val="00410CF8"/>
    <w:rsid w:val="00422EA6"/>
    <w:rsid w:val="004309EA"/>
    <w:rsid w:val="00440FA5"/>
    <w:rsid w:val="004835B6"/>
    <w:rsid w:val="00485444"/>
    <w:rsid w:val="004A2DAF"/>
    <w:rsid w:val="004A534C"/>
    <w:rsid w:val="004C5924"/>
    <w:rsid w:val="004C7DBC"/>
    <w:rsid w:val="004D12F5"/>
    <w:rsid w:val="004D5E95"/>
    <w:rsid w:val="00500301"/>
    <w:rsid w:val="00527BD5"/>
    <w:rsid w:val="0054353C"/>
    <w:rsid w:val="005613D5"/>
    <w:rsid w:val="005858FB"/>
    <w:rsid w:val="0059440B"/>
    <w:rsid w:val="005A1733"/>
    <w:rsid w:val="005A6190"/>
    <w:rsid w:val="005B0769"/>
    <w:rsid w:val="005C39A5"/>
    <w:rsid w:val="005E4F8B"/>
    <w:rsid w:val="006110F6"/>
    <w:rsid w:val="00620E32"/>
    <w:rsid w:val="00621267"/>
    <w:rsid w:val="00630CC0"/>
    <w:rsid w:val="00643E98"/>
    <w:rsid w:val="006507CC"/>
    <w:rsid w:val="0068583C"/>
    <w:rsid w:val="00691B8D"/>
    <w:rsid w:val="006C1CB9"/>
    <w:rsid w:val="006C7E33"/>
    <w:rsid w:val="007004B1"/>
    <w:rsid w:val="00713823"/>
    <w:rsid w:val="0073677A"/>
    <w:rsid w:val="0074083F"/>
    <w:rsid w:val="00743111"/>
    <w:rsid w:val="00744219"/>
    <w:rsid w:val="00745E91"/>
    <w:rsid w:val="00767D15"/>
    <w:rsid w:val="007A1DA1"/>
    <w:rsid w:val="007B6FD0"/>
    <w:rsid w:val="007C1FF3"/>
    <w:rsid w:val="007C4D85"/>
    <w:rsid w:val="008013DD"/>
    <w:rsid w:val="008100E6"/>
    <w:rsid w:val="00810292"/>
    <w:rsid w:val="0081258E"/>
    <w:rsid w:val="00846F4F"/>
    <w:rsid w:val="00867927"/>
    <w:rsid w:val="00875B60"/>
    <w:rsid w:val="00891C9E"/>
    <w:rsid w:val="008F3689"/>
    <w:rsid w:val="00940F4B"/>
    <w:rsid w:val="00941420"/>
    <w:rsid w:val="00943CC0"/>
    <w:rsid w:val="00960CE4"/>
    <w:rsid w:val="00965414"/>
    <w:rsid w:val="00994686"/>
    <w:rsid w:val="009A02E5"/>
    <w:rsid w:val="009A7073"/>
    <w:rsid w:val="009C02D5"/>
    <w:rsid w:val="00A10AFD"/>
    <w:rsid w:val="00A155BC"/>
    <w:rsid w:val="00A162CB"/>
    <w:rsid w:val="00A63842"/>
    <w:rsid w:val="00A72D79"/>
    <w:rsid w:val="00A73319"/>
    <w:rsid w:val="00A7491E"/>
    <w:rsid w:val="00A805B1"/>
    <w:rsid w:val="00A81EF3"/>
    <w:rsid w:val="00A90125"/>
    <w:rsid w:val="00AB4017"/>
    <w:rsid w:val="00AD26C0"/>
    <w:rsid w:val="00AE580A"/>
    <w:rsid w:val="00B10269"/>
    <w:rsid w:val="00B40957"/>
    <w:rsid w:val="00B42089"/>
    <w:rsid w:val="00B4636B"/>
    <w:rsid w:val="00B5552D"/>
    <w:rsid w:val="00B87C07"/>
    <w:rsid w:val="00BB128B"/>
    <w:rsid w:val="00BB4E76"/>
    <w:rsid w:val="00BE522B"/>
    <w:rsid w:val="00BE5E4F"/>
    <w:rsid w:val="00C1202D"/>
    <w:rsid w:val="00C211FB"/>
    <w:rsid w:val="00C21EA8"/>
    <w:rsid w:val="00C2277B"/>
    <w:rsid w:val="00C30C6F"/>
    <w:rsid w:val="00C42E3C"/>
    <w:rsid w:val="00C51A58"/>
    <w:rsid w:val="00C71A89"/>
    <w:rsid w:val="00C9586D"/>
    <w:rsid w:val="00CC0575"/>
    <w:rsid w:val="00CC4E55"/>
    <w:rsid w:val="00CC6837"/>
    <w:rsid w:val="00CC72FC"/>
    <w:rsid w:val="00D21E69"/>
    <w:rsid w:val="00D4134B"/>
    <w:rsid w:val="00D4411A"/>
    <w:rsid w:val="00D46EE7"/>
    <w:rsid w:val="00D6041E"/>
    <w:rsid w:val="00D608C8"/>
    <w:rsid w:val="00D82E70"/>
    <w:rsid w:val="00DA511F"/>
    <w:rsid w:val="00DF5A25"/>
    <w:rsid w:val="00E04705"/>
    <w:rsid w:val="00E074A1"/>
    <w:rsid w:val="00E12ED6"/>
    <w:rsid w:val="00E15F8E"/>
    <w:rsid w:val="00E36F17"/>
    <w:rsid w:val="00E76B43"/>
    <w:rsid w:val="00E81FE3"/>
    <w:rsid w:val="00E878B7"/>
    <w:rsid w:val="00EB3CF2"/>
    <w:rsid w:val="00EB4CAD"/>
    <w:rsid w:val="00ED2A6A"/>
    <w:rsid w:val="00EE4518"/>
    <w:rsid w:val="00EE6992"/>
    <w:rsid w:val="00EE7745"/>
    <w:rsid w:val="00EF08D5"/>
    <w:rsid w:val="00F0317B"/>
    <w:rsid w:val="00F05FC2"/>
    <w:rsid w:val="00F3124A"/>
    <w:rsid w:val="00F46789"/>
    <w:rsid w:val="00F51E31"/>
    <w:rsid w:val="00F522FB"/>
    <w:rsid w:val="00F61595"/>
    <w:rsid w:val="00F70599"/>
    <w:rsid w:val="00F767AF"/>
    <w:rsid w:val="00F85DE0"/>
    <w:rsid w:val="00FA570F"/>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 w:type="character" w:styleId="UnresolvedMention">
    <w:name w:val="Unresolved Mention"/>
    <w:basedOn w:val="DefaultParagraphFont"/>
    <w:uiPriority w:val="99"/>
    <w:semiHidden/>
    <w:unhideWhenUsed/>
    <w:rsid w:val="00F5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jackdfc36@gmail.com" TargetMode="External"/><Relationship Id="rId4" Type="http://schemas.openxmlformats.org/officeDocument/2006/relationships/settings" Target="settings.xml"/><Relationship Id="rId9" Type="http://schemas.openxmlformats.org/officeDocument/2006/relationships/hyperlink" Target="mailto:jackdfc36@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7</cp:revision>
  <cp:lastPrinted>2023-07-24T00:13:00Z</cp:lastPrinted>
  <dcterms:created xsi:type="dcterms:W3CDTF">2023-07-23T23:09:00Z</dcterms:created>
  <dcterms:modified xsi:type="dcterms:W3CDTF">2023-07-24T00:26:00Z</dcterms:modified>
</cp:coreProperties>
</file>